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8C0065" w14:textId="2889A9B1" w:rsidR="00377D43" w:rsidRDefault="00377D43" w:rsidP="001F448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tbl>
      <w:tblPr>
        <w:tblpPr w:leftFromText="180" w:rightFromText="180" w:vertAnchor="text" w:tblpY="1"/>
        <w:tblOverlap w:val="never"/>
        <w:tblW w:w="9523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382"/>
        <w:gridCol w:w="498"/>
        <w:gridCol w:w="3585"/>
        <w:gridCol w:w="647"/>
        <w:gridCol w:w="639"/>
        <w:gridCol w:w="638"/>
        <w:gridCol w:w="1318"/>
        <w:gridCol w:w="816"/>
      </w:tblGrid>
      <w:tr w:rsidR="00BD5C61" w:rsidRPr="00EB1B5C" w14:paraId="5D85D451" w14:textId="77777777" w:rsidTr="001F4486">
        <w:tc>
          <w:tcPr>
            <w:tcW w:w="1880" w:type="dxa"/>
            <w:gridSpan w:val="2"/>
          </w:tcPr>
          <w:p w14:paraId="07D00514" w14:textId="77777777" w:rsidR="00BD5C61" w:rsidRPr="00EB1B5C" w:rsidRDefault="00BD5C61" w:rsidP="00E2093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B1B5C">
              <w:rPr>
                <w:rFonts w:ascii="Times New Roman" w:hAnsi="Times New Roman" w:cs="Times New Roman"/>
              </w:rPr>
              <w:t>Course Code</w:t>
            </w:r>
          </w:p>
        </w:tc>
        <w:tc>
          <w:tcPr>
            <w:tcW w:w="3585" w:type="dxa"/>
          </w:tcPr>
          <w:p w14:paraId="525F8AC9" w14:textId="77777777" w:rsidR="00BD5C61" w:rsidRPr="00EB1B5C" w:rsidRDefault="00BD5C61" w:rsidP="00E2093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B1B5C">
              <w:rPr>
                <w:rFonts w:ascii="Times New Roman" w:hAnsi="Times New Roman" w:cs="Times New Roman"/>
              </w:rPr>
              <w:t>Course Title</w:t>
            </w:r>
          </w:p>
        </w:tc>
        <w:tc>
          <w:tcPr>
            <w:tcW w:w="647" w:type="dxa"/>
          </w:tcPr>
          <w:p w14:paraId="365C158A" w14:textId="77777777" w:rsidR="00BD5C61" w:rsidRPr="00EB1B5C" w:rsidRDefault="00BD5C61" w:rsidP="00E2093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B1B5C">
              <w:rPr>
                <w:rFonts w:ascii="Times New Roman" w:hAnsi="Times New Roman" w:cs="Times New Roman"/>
              </w:rPr>
              <w:t>L</w:t>
            </w:r>
          </w:p>
        </w:tc>
        <w:tc>
          <w:tcPr>
            <w:tcW w:w="639" w:type="dxa"/>
          </w:tcPr>
          <w:p w14:paraId="05B324C8" w14:textId="77777777" w:rsidR="00BD5C61" w:rsidRPr="00EB1B5C" w:rsidRDefault="00BD5C61" w:rsidP="00E2093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B1B5C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638" w:type="dxa"/>
          </w:tcPr>
          <w:p w14:paraId="4496B15F" w14:textId="77777777" w:rsidR="00BD5C61" w:rsidRPr="00EB1B5C" w:rsidRDefault="00BD5C61" w:rsidP="00E2093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B1B5C"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318" w:type="dxa"/>
          </w:tcPr>
          <w:p w14:paraId="641F6380" w14:textId="77777777" w:rsidR="00BD5C61" w:rsidRPr="00EB1B5C" w:rsidRDefault="00BD5C61" w:rsidP="00E2093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B1B5C">
              <w:rPr>
                <w:rFonts w:ascii="Times New Roman" w:hAnsi="Times New Roman" w:cs="Times New Roman"/>
              </w:rPr>
              <w:t>Credits</w:t>
            </w:r>
          </w:p>
        </w:tc>
        <w:tc>
          <w:tcPr>
            <w:tcW w:w="816" w:type="dxa"/>
          </w:tcPr>
          <w:p w14:paraId="2339051C" w14:textId="77777777" w:rsidR="00BD5C61" w:rsidRPr="00EB1B5C" w:rsidRDefault="00BD5C61" w:rsidP="00E2093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B1B5C">
              <w:rPr>
                <w:rFonts w:ascii="Times New Roman" w:hAnsi="Times New Roman" w:cs="Times New Roman"/>
              </w:rPr>
              <w:t>QP</w:t>
            </w:r>
          </w:p>
        </w:tc>
      </w:tr>
      <w:tr w:rsidR="00BD5C61" w:rsidRPr="00EB1B5C" w14:paraId="230E6DAC" w14:textId="77777777" w:rsidTr="001F4486">
        <w:tc>
          <w:tcPr>
            <w:tcW w:w="1880" w:type="dxa"/>
            <w:gridSpan w:val="2"/>
            <w:vAlign w:val="center"/>
          </w:tcPr>
          <w:p w14:paraId="722F1CC3" w14:textId="1B683CF0" w:rsidR="00BD5C61" w:rsidRPr="00EB1B5C" w:rsidRDefault="00BD5C61" w:rsidP="00E209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585" w:type="dxa"/>
            <w:vAlign w:val="center"/>
          </w:tcPr>
          <w:p w14:paraId="7EFE21F3" w14:textId="77777777" w:rsidR="00BD5C61" w:rsidRDefault="00BD5C61" w:rsidP="00E209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EB1B5C">
              <w:rPr>
                <w:rFonts w:ascii="Times New Roman" w:hAnsi="Times New Roman" w:cs="Times New Roman"/>
                <w:b/>
                <w:bCs/>
                <w:color w:val="000000"/>
              </w:rPr>
              <w:t>DATA STRUCTURES &amp; ALGORITHMS</w:t>
            </w:r>
            <w:r w:rsidR="00172FA4" w:rsidRPr="00EB1B5C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LABORATORY</w:t>
            </w:r>
          </w:p>
          <w:p w14:paraId="146F4FEA" w14:textId="077FD061" w:rsidR="00C03257" w:rsidRPr="00C03257" w:rsidRDefault="00C03257" w:rsidP="00C0325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LAB EXPERIMENTS</w:t>
            </w:r>
            <w:bookmarkStart w:id="0" w:name="_GoBack"/>
            <w:bookmarkEnd w:id="0"/>
          </w:p>
        </w:tc>
        <w:tc>
          <w:tcPr>
            <w:tcW w:w="647" w:type="dxa"/>
            <w:vAlign w:val="center"/>
          </w:tcPr>
          <w:p w14:paraId="0D598D37" w14:textId="1BBCB2D6" w:rsidR="00BD5C61" w:rsidRPr="00EB1B5C" w:rsidRDefault="00661C8B" w:rsidP="00E209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B1B5C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639" w:type="dxa"/>
            <w:vAlign w:val="center"/>
          </w:tcPr>
          <w:p w14:paraId="3F8B3C37" w14:textId="31257CC8" w:rsidR="00BD5C61" w:rsidRPr="00EB1B5C" w:rsidRDefault="00661C8B" w:rsidP="00E209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B1B5C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638" w:type="dxa"/>
            <w:vAlign w:val="center"/>
          </w:tcPr>
          <w:p w14:paraId="5B91DD86" w14:textId="0630D19D" w:rsidR="00BD5C61" w:rsidRPr="00EB1B5C" w:rsidRDefault="00661C8B" w:rsidP="00E209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B1B5C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1318" w:type="dxa"/>
            <w:vAlign w:val="center"/>
          </w:tcPr>
          <w:p w14:paraId="05EC4BD4" w14:textId="19E6160E" w:rsidR="00BD5C61" w:rsidRPr="00EB1B5C" w:rsidRDefault="00661C8B" w:rsidP="00E2093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B1B5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5525B7F1" w14:textId="77777777" w:rsidR="00BD5C61" w:rsidRPr="00EB1B5C" w:rsidRDefault="00BD5C61" w:rsidP="00E2093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BD5C61" w:rsidRPr="00EB1B5C" w14:paraId="2FE82247" w14:textId="77777777" w:rsidTr="001F4486">
        <w:tc>
          <w:tcPr>
            <w:tcW w:w="9523" w:type="dxa"/>
            <w:gridSpan w:val="8"/>
          </w:tcPr>
          <w:p w14:paraId="7B922025" w14:textId="77777777" w:rsidR="00BD5C61" w:rsidRPr="00EB1B5C" w:rsidRDefault="00BD5C61" w:rsidP="00E2093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B1B5C">
              <w:rPr>
                <w:rFonts w:ascii="Times New Roman" w:hAnsi="Times New Roman" w:cs="Times New Roman"/>
              </w:rPr>
              <w:t xml:space="preserve">Pre -Requisite: Basic knowledge of Algorithms </w:t>
            </w:r>
          </w:p>
        </w:tc>
      </w:tr>
      <w:tr w:rsidR="00F76AD6" w:rsidRPr="00EB1B5C" w14:paraId="2BB3EF5A" w14:textId="77777777" w:rsidTr="001F4486">
        <w:tc>
          <w:tcPr>
            <w:tcW w:w="9523" w:type="dxa"/>
            <w:gridSpan w:val="8"/>
          </w:tcPr>
          <w:p w14:paraId="330A42DD" w14:textId="4633D408" w:rsidR="00F76AD6" w:rsidRPr="00EB1B5C" w:rsidRDefault="00F76AD6" w:rsidP="00F76A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B1B5C">
              <w:rPr>
                <w:rFonts w:ascii="Times New Roman" w:hAnsi="Times New Roman" w:cs="Times New Roman"/>
              </w:rPr>
              <w:t>Course Outcome: student can able to</w:t>
            </w:r>
          </w:p>
        </w:tc>
      </w:tr>
      <w:tr w:rsidR="00F76AD6" w:rsidRPr="00EB1B5C" w14:paraId="6E9BC54F" w14:textId="77777777" w:rsidTr="001F4486">
        <w:tc>
          <w:tcPr>
            <w:tcW w:w="1382" w:type="dxa"/>
          </w:tcPr>
          <w:p w14:paraId="1C00B07D" w14:textId="77777777" w:rsidR="00F76AD6" w:rsidRPr="00EB1B5C" w:rsidRDefault="00F76AD6" w:rsidP="00F76A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B1B5C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8141" w:type="dxa"/>
            <w:gridSpan w:val="7"/>
          </w:tcPr>
          <w:p w14:paraId="617F603C" w14:textId="69ED2F9A" w:rsidR="00F76AD6" w:rsidRPr="00EB1B5C" w:rsidRDefault="00F76AD6" w:rsidP="005D1223">
            <w:pPr>
              <w:pStyle w:val="NoSpacing"/>
              <w:jc w:val="both"/>
              <w:rPr>
                <w:rFonts w:ascii="Times New Roman" w:eastAsia="Times New Roman" w:hAnsi="Times New Roman"/>
                <w:lang w:val="en-US"/>
              </w:rPr>
            </w:pPr>
            <w:r w:rsidRPr="00EB1B5C">
              <w:rPr>
                <w:rFonts w:ascii="Times New Roman" w:eastAsia="Times New Roman" w:hAnsi="Times New Roman"/>
                <w:lang w:val="en-US"/>
              </w:rPr>
              <w:t xml:space="preserve">Understand the </w:t>
            </w:r>
            <w:r w:rsidR="00DD2BD8" w:rsidRPr="00EB1B5C">
              <w:rPr>
                <w:rFonts w:ascii="Times New Roman" w:eastAsia="Times New Roman" w:hAnsi="Times New Roman"/>
                <w:lang w:val="en-US"/>
              </w:rPr>
              <w:t xml:space="preserve">basic </w:t>
            </w:r>
            <w:r w:rsidRPr="00EB1B5C">
              <w:rPr>
                <w:rFonts w:ascii="Times New Roman" w:eastAsia="Times New Roman" w:hAnsi="Times New Roman"/>
                <w:lang w:val="en-US"/>
              </w:rPr>
              <w:t>concepts</w:t>
            </w:r>
            <w:r w:rsidR="00DD2BD8" w:rsidRPr="00EB1B5C">
              <w:rPr>
                <w:rFonts w:ascii="Times New Roman" w:eastAsia="Times New Roman" w:hAnsi="Times New Roman"/>
                <w:lang w:val="en-US"/>
              </w:rPr>
              <w:t xml:space="preserve"> of data structures, </w:t>
            </w:r>
            <w:r w:rsidR="005D1223">
              <w:rPr>
                <w:rFonts w:ascii="Times New Roman" w:eastAsia="Times New Roman" w:hAnsi="Times New Roman"/>
                <w:lang w:val="en-US"/>
              </w:rPr>
              <w:t xml:space="preserve">remember the fundamental </w:t>
            </w:r>
            <w:r w:rsidR="00DD2BD8" w:rsidRPr="00EB1B5C">
              <w:rPr>
                <w:rFonts w:ascii="Times New Roman" w:eastAsia="Times New Roman" w:hAnsi="Times New Roman"/>
                <w:lang w:val="en-US"/>
              </w:rPr>
              <w:t>concepts.</w:t>
            </w:r>
          </w:p>
        </w:tc>
      </w:tr>
      <w:tr w:rsidR="00F76AD6" w:rsidRPr="00EB1B5C" w14:paraId="08D1E197" w14:textId="77777777" w:rsidTr="001F4486">
        <w:tc>
          <w:tcPr>
            <w:tcW w:w="1382" w:type="dxa"/>
          </w:tcPr>
          <w:p w14:paraId="68ED523F" w14:textId="77777777" w:rsidR="00F76AD6" w:rsidRPr="00EB1B5C" w:rsidRDefault="00F76AD6" w:rsidP="00F76A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B1B5C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8141" w:type="dxa"/>
            <w:gridSpan w:val="7"/>
          </w:tcPr>
          <w:p w14:paraId="7379201D" w14:textId="75F6A733" w:rsidR="00F76AD6" w:rsidRPr="00EB1B5C" w:rsidRDefault="008A5E74" w:rsidP="008A5E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Understand the programming by comparing the types of data structures concepts.</w:t>
            </w:r>
          </w:p>
        </w:tc>
      </w:tr>
      <w:tr w:rsidR="00F76AD6" w:rsidRPr="00EB1B5C" w14:paraId="4DD1C491" w14:textId="77777777" w:rsidTr="001F4486">
        <w:tc>
          <w:tcPr>
            <w:tcW w:w="1382" w:type="dxa"/>
          </w:tcPr>
          <w:p w14:paraId="76C80471" w14:textId="77777777" w:rsidR="00F76AD6" w:rsidRPr="00EB1B5C" w:rsidRDefault="00F76AD6" w:rsidP="00F76A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B1B5C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8141" w:type="dxa"/>
            <w:gridSpan w:val="7"/>
          </w:tcPr>
          <w:p w14:paraId="725F51CB" w14:textId="6631CD91" w:rsidR="00F76AD6" w:rsidRPr="00EB1B5C" w:rsidRDefault="00DD2BD8" w:rsidP="0002514A">
            <w:pPr>
              <w:pStyle w:val="NoSpacing"/>
              <w:jc w:val="both"/>
              <w:rPr>
                <w:rFonts w:ascii="Times New Roman" w:eastAsia="Times New Roman" w:hAnsi="Times New Roman"/>
                <w:lang w:val="en-US"/>
              </w:rPr>
            </w:pPr>
            <w:r w:rsidRPr="00EB1B5C">
              <w:rPr>
                <w:rFonts w:ascii="Times New Roman" w:eastAsia="Times New Roman" w:hAnsi="Times New Roman"/>
                <w:lang w:val="en-US"/>
              </w:rPr>
              <w:t xml:space="preserve">Develop the codes for </w:t>
            </w:r>
            <w:r w:rsidR="0002514A">
              <w:rPr>
                <w:rFonts w:ascii="Times New Roman" w:eastAsia="Times New Roman" w:hAnsi="Times New Roman"/>
                <w:lang w:val="en-US"/>
              </w:rPr>
              <w:t xml:space="preserve">implementing </w:t>
            </w:r>
            <w:r w:rsidRPr="00EB1B5C">
              <w:rPr>
                <w:rFonts w:ascii="Times New Roman" w:eastAsia="Times New Roman" w:hAnsi="Times New Roman"/>
                <w:lang w:val="en-US"/>
              </w:rPr>
              <w:t>different operations on data structures.</w:t>
            </w:r>
          </w:p>
        </w:tc>
      </w:tr>
      <w:tr w:rsidR="00F76AD6" w:rsidRPr="00EB1B5C" w14:paraId="6E3E8315" w14:textId="77777777" w:rsidTr="001F4486">
        <w:tc>
          <w:tcPr>
            <w:tcW w:w="1382" w:type="dxa"/>
          </w:tcPr>
          <w:p w14:paraId="036ED734" w14:textId="77777777" w:rsidR="00F76AD6" w:rsidRPr="00EB1B5C" w:rsidRDefault="00F76AD6" w:rsidP="00F76A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B1B5C">
              <w:rPr>
                <w:rFonts w:ascii="Times New Roman" w:hAnsi="Times New Roman" w:cs="Times New Roman"/>
              </w:rPr>
              <w:t>CO4</w:t>
            </w:r>
          </w:p>
        </w:tc>
        <w:tc>
          <w:tcPr>
            <w:tcW w:w="8141" w:type="dxa"/>
            <w:gridSpan w:val="7"/>
          </w:tcPr>
          <w:p w14:paraId="4E42A847" w14:textId="062C203C" w:rsidR="00F76AD6" w:rsidRPr="00EB1B5C" w:rsidRDefault="00DD2BD8" w:rsidP="00DD2BD8">
            <w:pPr>
              <w:pStyle w:val="NoSpacing"/>
              <w:jc w:val="both"/>
              <w:rPr>
                <w:rFonts w:ascii="Times New Roman" w:eastAsia="Times New Roman" w:hAnsi="Times New Roman"/>
                <w:lang w:val="en-US"/>
              </w:rPr>
            </w:pPr>
            <w:r w:rsidRPr="00EB1B5C">
              <w:rPr>
                <w:rFonts w:ascii="Times New Roman" w:eastAsia="Times New Roman" w:hAnsi="Times New Roman"/>
                <w:lang w:val="en-US"/>
              </w:rPr>
              <w:t xml:space="preserve">Analyses of </w:t>
            </w:r>
            <w:r w:rsidR="00F76AD6" w:rsidRPr="00EB1B5C">
              <w:rPr>
                <w:rFonts w:ascii="Times New Roman" w:eastAsia="Times New Roman" w:hAnsi="Times New Roman"/>
                <w:lang w:val="en-US"/>
              </w:rPr>
              <w:t xml:space="preserve">the codes </w:t>
            </w:r>
            <w:r w:rsidRPr="00EB1B5C">
              <w:rPr>
                <w:rFonts w:ascii="Times New Roman" w:eastAsia="Times New Roman" w:hAnsi="Times New Roman"/>
                <w:lang w:val="en-US"/>
              </w:rPr>
              <w:t xml:space="preserve">regarding </w:t>
            </w:r>
            <w:r w:rsidR="00F76AD6" w:rsidRPr="00EB1B5C">
              <w:rPr>
                <w:rFonts w:ascii="Times New Roman" w:eastAsia="Times New Roman" w:hAnsi="Times New Roman"/>
                <w:lang w:val="en-US"/>
              </w:rPr>
              <w:t xml:space="preserve">different operations </w:t>
            </w:r>
            <w:r w:rsidR="00975028" w:rsidRPr="00EB1B5C">
              <w:rPr>
                <w:rFonts w:ascii="Times New Roman" w:eastAsia="Times New Roman" w:hAnsi="Times New Roman"/>
                <w:lang w:val="en-US"/>
              </w:rPr>
              <w:t>on data structures.</w:t>
            </w:r>
          </w:p>
        </w:tc>
      </w:tr>
      <w:tr w:rsidR="00AF2CB5" w:rsidRPr="00EB1B5C" w14:paraId="4B36424E" w14:textId="77777777" w:rsidTr="001F4486">
        <w:tc>
          <w:tcPr>
            <w:tcW w:w="1382" w:type="dxa"/>
          </w:tcPr>
          <w:p w14:paraId="16FF56A7" w14:textId="649AF86A" w:rsidR="00AF2CB5" w:rsidRPr="00EB1B5C" w:rsidRDefault="00AF2CB5" w:rsidP="00F76A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B1B5C">
              <w:rPr>
                <w:rFonts w:ascii="Times New Roman" w:hAnsi="Times New Roman" w:cs="Times New Roman"/>
              </w:rPr>
              <w:t>CO5</w:t>
            </w:r>
          </w:p>
        </w:tc>
        <w:tc>
          <w:tcPr>
            <w:tcW w:w="8141" w:type="dxa"/>
            <w:gridSpan w:val="7"/>
          </w:tcPr>
          <w:p w14:paraId="5CABF080" w14:textId="5ADA6D7E" w:rsidR="00AF2CB5" w:rsidRPr="00EB1B5C" w:rsidRDefault="002F4D36" w:rsidP="002F4D36">
            <w:pPr>
              <w:pStyle w:val="NoSpacing"/>
              <w:jc w:val="both"/>
              <w:rPr>
                <w:rFonts w:ascii="Times New Roman" w:eastAsia="Times New Roman" w:hAnsi="Times New Roman"/>
                <w:lang w:val="en-US"/>
              </w:rPr>
            </w:pPr>
            <w:r>
              <w:rPr>
                <w:rFonts w:ascii="Times New Roman" w:eastAsia="Times New Roman" w:hAnsi="Times New Roman"/>
                <w:lang w:val="en-US"/>
              </w:rPr>
              <w:t>Solve and evaluate</w:t>
            </w:r>
            <w:r w:rsidR="00975028" w:rsidRPr="00EB1B5C">
              <w:rPr>
                <w:rFonts w:ascii="Times New Roman" w:eastAsia="Times New Roman" w:hAnsi="Times New Roman"/>
                <w:lang w:val="en-US"/>
              </w:rPr>
              <w:t xml:space="preserve"> complex problems by coding on linear </w:t>
            </w:r>
            <w:r>
              <w:rPr>
                <w:rFonts w:ascii="Times New Roman" w:eastAsia="Times New Roman" w:hAnsi="Times New Roman"/>
                <w:lang w:val="en-US"/>
              </w:rPr>
              <w:t xml:space="preserve">and non-linear </w:t>
            </w:r>
            <w:r w:rsidR="00975028" w:rsidRPr="00EB1B5C">
              <w:rPr>
                <w:rFonts w:ascii="Times New Roman" w:eastAsia="Times New Roman" w:hAnsi="Times New Roman"/>
                <w:lang w:val="en-US"/>
              </w:rPr>
              <w:t xml:space="preserve">data structures. </w:t>
            </w:r>
          </w:p>
        </w:tc>
      </w:tr>
      <w:tr w:rsidR="00AF2CB5" w:rsidRPr="00EB1B5C" w14:paraId="7AAC02CB" w14:textId="77777777" w:rsidTr="001F4486">
        <w:tc>
          <w:tcPr>
            <w:tcW w:w="1382" w:type="dxa"/>
          </w:tcPr>
          <w:p w14:paraId="76209B8D" w14:textId="11BF1795" w:rsidR="00AF2CB5" w:rsidRPr="00EB1B5C" w:rsidRDefault="00AF2CB5" w:rsidP="00F76A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B1B5C">
              <w:rPr>
                <w:rFonts w:ascii="Times New Roman" w:hAnsi="Times New Roman" w:cs="Times New Roman"/>
              </w:rPr>
              <w:t>CO6</w:t>
            </w:r>
          </w:p>
        </w:tc>
        <w:tc>
          <w:tcPr>
            <w:tcW w:w="8141" w:type="dxa"/>
            <w:gridSpan w:val="7"/>
          </w:tcPr>
          <w:p w14:paraId="5BFC573F" w14:textId="44B1B725" w:rsidR="00AF2CB5" w:rsidRPr="00EB1B5C" w:rsidRDefault="002F4D36" w:rsidP="002F4D36">
            <w:pPr>
              <w:pStyle w:val="NoSpacing"/>
              <w:jc w:val="both"/>
              <w:rPr>
                <w:rFonts w:ascii="Times New Roman" w:eastAsia="Times New Roman" w:hAnsi="Times New Roman"/>
                <w:lang w:val="en-US"/>
              </w:rPr>
            </w:pPr>
            <w:r>
              <w:rPr>
                <w:rFonts w:ascii="Times New Roman" w:eastAsia="Times New Roman" w:hAnsi="Times New Roman"/>
                <w:lang w:val="en-US"/>
              </w:rPr>
              <w:t>Design the codes</w:t>
            </w:r>
            <w:r w:rsidR="00AF2CB5" w:rsidRPr="00EB1B5C">
              <w:rPr>
                <w:rFonts w:ascii="Times New Roman" w:eastAsia="Times New Roman" w:hAnsi="Times New Roman"/>
                <w:lang w:val="en-US"/>
              </w:rPr>
              <w:t xml:space="preserve"> </w:t>
            </w:r>
            <w:r>
              <w:rPr>
                <w:rFonts w:ascii="Times New Roman" w:eastAsia="Times New Roman" w:hAnsi="Times New Roman"/>
                <w:lang w:val="en-US"/>
              </w:rPr>
              <w:t xml:space="preserve">on advanced concepts of data structure by implementation </w:t>
            </w:r>
            <w:r w:rsidR="00AF2CB5" w:rsidRPr="00EB1B5C">
              <w:rPr>
                <w:rFonts w:ascii="Times New Roman" w:eastAsia="Times New Roman" w:hAnsi="Times New Roman"/>
                <w:lang w:val="en-US"/>
              </w:rPr>
              <w:t>in different application of data structure.</w:t>
            </w:r>
          </w:p>
        </w:tc>
      </w:tr>
      <w:tr w:rsidR="00F76AD6" w:rsidRPr="00EB1B5C" w14:paraId="1569D816" w14:textId="77777777" w:rsidTr="001F4486">
        <w:tc>
          <w:tcPr>
            <w:tcW w:w="9523" w:type="dxa"/>
            <w:gridSpan w:val="8"/>
          </w:tcPr>
          <w:p w14:paraId="41ED8099" w14:textId="2492BE92" w:rsidR="00F76AD6" w:rsidRPr="00EB1B5C" w:rsidRDefault="00F76AD6" w:rsidP="00F76A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EB1B5C">
              <w:rPr>
                <w:rFonts w:ascii="Times New Roman" w:hAnsi="Times New Roman" w:cs="Times New Roman"/>
              </w:rPr>
              <w:t>Experiment-1(functions</w:t>
            </w:r>
            <w:r w:rsidR="0067085A" w:rsidRPr="00EB1B5C">
              <w:rPr>
                <w:rFonts w:ascii="Times New Roman" w:hAnsi="Times New Roman" w:cs="Times New Roman"/>
              </w:rPr>
              <w:t xml:space="preserve"> and arrays</w:t>
            </w:r>
            <w:r w:rsidRPr="00EB1B5C">
              <w:rPr>
                <w:rFonts w:ascii="Times New Roman" w:hAnsi="Times New Roman" w:cs="Times New Roman"/>
              </w:rPr>
              <w:t>)</w:t>
            </w:r>
          </w:p>
          <w:p w14:paraId="00050EFD" w14:textId="3E255ABC" w:rsidR="00366299" w:rsidRPr="00EB1B5C" w:rsidRDefault="00F76AD6" w:rsidP="00F76A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00"/>
              </w:rPr>
            </w:pPr>
            <w:r w:rsidRPr="00EB1B5C">
              <w:rPr>
                <w:rFonts w:ascii="Times New Roman" w:hAnsi="Times New Roman" w:cs="Times New Roman"/>
                <w:bCs/>
                <w:color w:val="000000"/>
              </w:rPr>
              <w:t>Q1) Write a program to create methods for performing addition, subtraction, multiplication and division on 2 integers.</w:t>
            </w:r>
          </w:p>
          <w:p w14:paraId="3A16BEA8" w14:textId="2F3B8AD4" w:rsidR="00366299" w:rsidRPr="00EB1B5C" w:rsidRDefault="00366299" w:rsidP="00F76A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00"/>
              </w:rPr>
            </w:pPr>
            <w:r w:rsidRPr="00EB1B5C">
              <w:rPr>
                <w:rFonts w:ascii="Times New Roman" w:hAnsi="Times New Roman" w:cs="Times New Roman"/>
                <w:bCs/>
                <w:color w:val="000000"/>
              </w:rPr>
              <w:t xml:space="preserve">Q2) Write a program to create an UDF for input 10 numbers into </w:t>
            </w:r>
            <w:r w:rsidR="008649A8" w:rsidRPr="00EB1B5C">
              <w:rPr>
                <w:rFonts w:ascii="Times New Roman" w:hAnsi="Times New Roman" w:cs="Times New Roman"/>
                <w:bCs/>
                <w:color w:val="000000"/>
              </w:rPr>
              <w:t>a</w:t>
            </w:r>
            <w:r w:rsidRPr="00EB1B5C">
              <w:rPr>
                <w:rFonts w:ascii="Times New Roman" w:hAnsi="Times New Roman" w:cs="Times New Roman"/>
                <w:bCs/>
                <w:color w:val="000000"/>
              </w:rPr>
              <w:t xml:space="preserve"> 1D array. Create two functions </w:t>
            </w:r>
            <w:proofErr w:type="gramStart"/>
            <w:r w:rsidRPr="00EB1B5C">
              <w:rPr>
                <w:rFonts w:ascii="Times New Roman" w:hAnsi="Times New Roman" w:cs="Times New Roman"/>
                <w:bCs/>
                <w:color w:val="000000"/>
              </w:rPr>
              <w:t>MAX(</w:t>
            </w:r>
            <w:proofErr w:type="gramEnd"/>
            <w:r w:rsidRPr="00EB1B5C">
              <w:rPr>
                <w:rFonts w:ascii="Times New Roman" w:hAnsi="Times New Roman" w:cs="Times New Roman"/>
                <w:bCs/>
                <w:color w:val="000000"/>
              </w:rPr>
              <w:t xml:space="preserve">) and MIN(). </w:t>
            </w:r>
            <w:proofErr w:type="gramStart"/>
            <w:r w:rsidRPr="00EB1B5C">
              <w:rPr>
                <w:rFonts w:ascii="Times New Roman" w:hAnsi="Times New Roman" w:cs="Times New Roman"/>
                <w:bCs/>
                <w:color w:val="000000"/>
              </w:rPr>
              <w:t>MAX(</w:t>
            </w:r>
            <w:proofErr w:type="gramEnd"/>
            <w:r w:rsidRPr="00EB1B5C">
              <w:rPr>
                <w:rFonts w:ascii="Times New Roman" w:hAnsi="Times New Roman" w:cs="Times New Roman"/>
                <w:bCs/>
                <w:color w:val="000000"/>
              </w:rPr>
              <w:t>) is used to return the largest element and MIN() is used to return the smallest number in array.</w:t>
            </w:r>
          </w:p>
          <w:p w14:paraId="29932284" w14:textId="1B12A1D5" w:rsidR="0067085A" w:rsidRPr="00EB1B5C" w:rsidRDefault="0014545D" w:rsidP="0067085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EB1B5C">
              <w:rPr>
                <w:rFonts w:ascii="Times New Roman" w:hAnsi="Times New Roman" w:cs="Times New Roman"/>
              </w:rPr>
              <w:t>Q</w:t>
            </w:r>
            <w:r w:rsidR="00F130C5" w:rsidRPr="00EB1B5C">
              <w:rPr>
                <w:rFonts w:ascii="Times New Roman" w:hAnsi="Times New Roman" w:cs="Times New Roman"/>
              </w:rPr>
              <w:t>3</w:t>
            </w:r>
            <w:r w:rsidR="0067085A" w:rsidRPr="00EB1B5C">
              <w:rPr>
                <w:rFonts w:ascii="Times New Roman" w:hAnsi="Times New Roman" w:cs="Times New Roman"/>
              </w:rPr>
              <w:t xml:space="preserve">) </w:t>
            </w:r>
            <w:r w:rsidR="0067085A" w:rsidRPr="00EB1B5C">
              <w:rPr>
                <w:rFonts w:ascii="Times New Roman" w:hAnsi="Times New Roman" w:cs="Times New Roman"/>
                <w:color w:val="000000"/>
              </w:rPr>
              <w:t>Write a C program to create methods for operations insertion and display on 1D array of elements</w:t>
            </w:r>
            <w:r w:rsidR="004959EA" w:rsidRPr="00EB1B5C">
              <w:rPr>
                <w:rFonts w:ascii="Times New Roman" w:hAnsi="Times New Roman" w:cs="Times New Roman"/>
                <w:color w:val="000000"/>
              </w:rPr>
              <w:t xml:space="preserve"> using UDF</w:t>
            </w:r>
            <w:r w:rsidR="0067085A" w:rsidRPr="00EB1B5C">
              <w:rPr>
                <w:rFonts w:ascii="Times New Roman" w:hAnsi="Times New Roman" w:cs="Times New Roman"/>
                <w:color w:val="000000"/>
              </w:rPr>
              <w:t xml:space="preserve">. </w:t>
            </w:r>
          </w:p>
          <w:p w14:paraId="509C40AC" w14:textId="3A771C30" w:rsidR="0067085A" w:rsidRPr="00EB1B5C" w:rsidRDefault="0014545D" w:rsidP="00F130C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B1B5C">
              <w:rPr>
                <w:rFonts w:ascii="Times New Roman" w:hAnsi="Times New Roman" w:cs="Times New Roman"/>
                <w:color w:val="000000"/>
              </w:rPr>
              <w:t>Q</w:t>
            </w:r>
            <w:r w:rsidR="00F130C5" w:rsidRPr="00EB1B5C">
              <w:rPr>
                <w:rFonts w:ascii="Times New Roman" w:hAnsi="Times New Roman" w:cs="Times New Roman"/>
                <w:color w:val="000000"/>
              </w:rPr>
              <w:t>4</w:t>
            </w:r>
            <w:r w:rsidR="0067085A" w:rsidRPr="00EB1B5C">
              <w:rPr>
                <w:rFonts w:ascii="Times New Roman" w:hAnsi="Times New Roman" w:cs="Times New Roman"/>
                <w:color w:val="000000"/>
              </w:rPr>
              <w:t>) Write a C program to create methods for operations deletion, and display on 1D array of elements</w:t>
            </w:r>
            <w:r w:rsidR="004959EA" w:rsidRPr="00EB1B5C">
              <w:rPr>
                <w:rFonts w:ascii="Times New Roman" w:hAnsi="Times New Roman" w:cs="Times New Roman"/>
                <w:color w:val="000000"/>
              </w:rPr>
              <w:t xml:space="preserve"> using UDF</w:t>
            </w:r>
            <w:r w:rsidR="0067085A" w:rsidRPr="00EB1B5C">
              <w:rPr>
                <w:rFonts w:ascii="Times New Roman" w:hAnsi="Times New Roman" w:cs="Times New Roman"/>
                <w:color w:val="000000"/>
              </w:rPr>
              <w:t>.</w:t>
            </w:r>
          </w:p>
        </w:tc>
      </w:tr>
      <w:tr w:rsidR="00F76AD6" w:rsidRPr="00EB1B5C" w14:paraId="5FE214DF" w14:textId="77777777" w:rsidTr="001F4486">
        <w:tc>
          <w:tcPr>
            <w:tcW w:w="9523" w:type="dxa"/>
            <w:gridSpan w:val="8"/>
          </w:tcPr>
          <w:p w14:paraId="052F4F42" w14:textId="38ECA189" w:rsidR="00F76AD6" w:rsidRPr="00EB1B5C" w:rsidRDefault="00F76AD6" w:rsidP="00F76A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00"/>
              </w:rPr>
            </w:pPr>
            <w:r w:rsidRPr="00EB1B5C">
              <w:rPr>
                <w:rFonts w:ascii="Times New Roman" w:hAnsi="Times New Roman" w:cs="Times New Roman"/>
                <w:bCs/>
                <w:color w:val="000000"/>
              </w:rPr>
              <w:t xml:space="preserve">Experiment 2: (concepts of </w:t>
            </w:r>
            <w:r w:rsidR="0067085A" w:rsidRPr="00EB1B5C">
              <w:rPr>
                <w:rFonts w:ascii="Times New Roman" w:hAnsi="Times New Roman" w:cs="Times New Roman"/>
                <w:bCs/>
                <w:color w:val="000000"/>
              </w:rPr>
              <w:t>matrix and sparse matrix</w:t>
            </w:r>
            <w:r w:rsidRPr="00EB1B5C">
              <w:rPr>
                <w:rFonts w:ascii="Times New Roman" w:hAnsi="Times New Roman" w:cs="Times New Roman"/>
                <w:bCs/>
                <w:color w:val="000000"/>
              </w:rPr>
              <w:t>)</w:t>
            </w:r>
          </w:p>
          <w:p w14:paraId="1C67E5F7" w14:textId="6B2D4F8B" w:rsidR="0067085A" w:rsidRPr="00EB1B5C" w:rsidRDefault="0067085A" w:rsidP="00F76A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00"/>
              </w:rPr>
            </w:pPr>
            <w:r w:rsidRPr="00EB1B5C">
              <w:rPr>
                <w:rFonts w:ascii="Times New Roman" w:hAnsi="Times New Roman" w:cs="Times New Roman"/>
              </w:rPr>
              <w:t>Q1) Write a C program to create function for p</w:t>
            </w:r>
            <w:r w:rsidR="004959EA" w:rsidRPr="00EB1B5C">
              <w:rPr>
                <w:rFonts w:ascii="Times New Roman" w:hAnsi="Times New Roman" w:cs="Times New Roman"/>
              </w:rPr>
              <w:t>erforming matrix multiplication using UDF</w:t>
            </w:r>
          </w:p>
          <w:p w14:paraId="25907FEA" w14:textId="0D732778" w:rsidR="00CE111E" w:rsidRPr="00EB1B5C" w:rsidRDefault="0067085A" w:rsidP="00F76A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B1B5C">
              <w:rPr>
                <w:rFonts w:ascii="Times New Roman" w:hAnsi="Times New Roman" w:cs="Times New Roman"/>
                <w:bCs/>
                <w:color w:val="000000"/>
              </w:rPr>
              <w:t xml:space="preserve">Q2) </w:t>
            </w:r>
            <w:r w:rsidRPr="00EB1B5C">
              <w:rPr>
                <w:rFonts w:ascii="Times New Roman" w:hAnsi="Times New Roman" w:cs="Times New Roman"/>
                <w:color w:val="000000"/>
              </w:rPr>
              <w:t>Write a C program to input elements into a square matrix and display the transpose of it</w:t>
            </w:r>
            <w:r w:rsidR="004959EA" w:rsidRPr="00EB1B5C">
              <w:rPr>
                <w:rFonts w:ascii="Times New Roman" w:hAnsi="Times New Roman" w:cs="Times New Roman"/>
                <w:color w:val="000000"/>
              </w:rPr>
              <w:t xml:space="preserve"> using UDF</w:t>
            </w:r>
            <w:r w:rsidRPr="00EB1B5C">
              <w:rPr>
                <w:rFonts w:ascii="Times New Roman" w:hAnsi="Times New Roman" w:cs="Times New Roman"/>
                <w:color w:val="000000"/>
              </w:rPr>
              <w:t>.</w:t>
            </w:r>
          </w:p>
          <w:p w14:paraId="397EBC28" w14:textId="77777777" w:rsidR="0067085A" w:rsidRPr="00EB1B5C" w:rsidRDefault="0067085A" w:rsidP="00F76A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B1B5C">
              <w:rPr>
                <w:rFonts w:ascii="Times New Roman" w:hAnsi="Times New Roman" w:cs="Times New Roman"/>
                <w:color w:val="000000"/>
              </w:rPr>
              <w:t>Q3) Write a program to input elements into a 4X4 matrix and display the sum of individual row elements using UDF.</w:t>
            </w:r>
          </w:p>
          <w:p w14:paraId="234D19C3" w14:textId="153AB2A8" w:rsidR="0067085A" w:rsidRPr="00EB1B5C" w:rsidRDefault="0067085A" w:rsidP="0067085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00"/>
              </w:rPr>
            </w:pPr>
            <w:r w:rsidRPr="00EB1B5C">
              <w:rPr>
                <w:rFonts w:ascii="Times New Roman" w:hAnsi="Times New Roman" w:cs="Times New Roman"/>
                <w:color w:val="000000"/>
              </w:rPr>
              <w:t>Q4) Write a program to input elements into a 4X4 matrix, check it for sparse or not.</w:t>
            </w:r>
            <w:r w:rsidR="0014545D" w:rsidRPr="00EB1B5C">
              <w:rPr>
                <w:rFonts w:ascii="Times New Roman" w:hAnsi="Times New Roman" w:cs="Times New Roman"/>
                <w:color w:val="000000"/>
              </w:rPr>
              <w:t xml:space="preserve"> If sparse then store the non-</w:t>
            </w:r>
            <w:r w:rsidRPr="00EB1B5C">
              <w:rPr>
                <w:rFonts w:ascii="Times New Roman" w:hAnsi="Times New Roman" w:cs="Times New Roman"/>
                <w:color w:val="000000"/>
              </w:rPr>
              <w:t>zero elements into an alternate matrix and then display it</w:t>
            </w:r>
            <w:r w:rsidR="004959EA" w:rsidRPr="00EB1B5C">
              <w:rPr>
                <w:rFonts w:ascii="Times New Roman" w:hAnsi="Times New Roman" w:cs="Times New Roman"/>
                <w:color w:val="000000"/>
              </w:rPr>
              <w:t xml:space="preserve"> using UDF</w:t>
            </w:r>
            <w:r w:rsidRPr="00EB1B5C">
              <w:rPr>
                <w:rFonts w:ascii="Times New Roman" w:hAnsi="Times New Roman" w:cs="Times New Roman"/>
                <w:color w:val="000000"/>
              </w:rPr>
              <w:t>.</w:t>
            </w:r>
          </w:p>
        </w:tc>
      </w:tr>
      <w:tr w:rsidR="00F76AD6" w:rsidRPr="00EB1B5C" w14:paraId="5CCB98C7" w14:textId="77777777" w:rsidTr="001F4486">
        <w:tc>
          <w:tcPr>
            <w:tcW w:w="9523" w:type="dxa"/>
            <w:gridSpan w:val="8"/>
          </w:tcPr>
          <w:p w14:paraId="4522C33E" w14:textId="49B9ED76" w:rsidR="00F76AD6" w:rsidRPr="00EB1B5C" w:rsidRDefault="00F76AD6" w:rsidP="00F76AD6">
            <w:pPr>
              <w:pStyle w:val="NoSpacing"/>
              <w:rPr>
                <w:rFonts w:ascii="Times New Roman" w:hAnsi="Times New Roman"/>
              </w:rPr>
            </w:pPr>
            <w:r w:rsidRPr="00EB1B5C">
              <w:rPr>
                <w:rFonts w:ascii="Times New Roman" w:hAnsi="Times New Roman"/>
              </w:rPr>
              <w:t xml:space="preserve">Experiment </w:t>
            </w:r>
            <w:r w:rsidR="0014545D" w:rsidRPr="00EB1B5C">
              <w:rPr>
                <w:rFonts w:ascii="Times New Roman" w:hAnsi="Times New Roman"/>
              </w:rPr>
              <w:t>3</w:t>
            </w:r>
            <w:r w:rsidRPr="00EB1B5C">
              <w:rPr>
                <w:rFonts w:ascii="Times New Roman" w:hAnsi="Times New Roman"/>
              </w:rPr>
              <w:t>: (stack</w:t>
            </w:r>
            <w:r w:rsidR="0014545D" w:rsidRPr="00EB1B5C">
              <w:rPr>
                <w:rFonts w:ascii="Times New Roman" w:hAnsi="Times New Roman"/>
              </w:rPr>
              <w:t xml:space="preserve"> and queue</w:t>
            </w:r>
            <w:r w:rsidRPr="00EB1B5C">
              <w:rPr>
                <w:rFonts w:ascii="Times New Roman" w:hAnsi="Times New Roman"/>
              </w:rPr>
              <w:t>)</w:t>
            </w:r>
          </w:p>
          <w:p w14:paraId="61A8F85D" w14:textId="2B789141" w:rsidR="00F76AD6" w:rsidRPr="00EB1B5C" w:rsidRDefault="00F76AD6" w:rsidP="00F76A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B1B5C">
              <w:rPr>
                <w:rFonts w:ascii="Times New Roman" w:hAnsi="Times New Roman" w:cs="Times New Roman"/>
                <w:color w:val="000000"/>
              </w:rPr>
              <w:t xml:space="preserve">Q1) Write a program using C to create a stack  </w:t>
            </w:r>
            <w:r w:rsidR="00A74A18" w:rsidRPr="00EB1B5C">
              <w:rPr>
                <w:rFonts w:ascii="Times New Roman" w:hAnsi="Times New Roman" w:cs="Times New Roman"/>
                <w:color w:val="000000"/>
              </w:rPr>
              <w:t xml:space="preserve">of numbers </w:t>
            </w:r>
            <w:r w:rsidRPr="00EB1B5C">
              <w:rPr>
                <w:rFonts w:ascii="Times New Roman" w:hAnsi="Times New Roman" w:cs="Times New Roman"/>
                <w:color w:val="000000"/>
              </w:rPr>
              <w:t>and perform</w:t>
            </w:r>
            <w:r w:rsidR="004959EA" w:rsidRPr="00EB1B5C">
              <w:rPr>
                <w:rFonts w:ascii="Times New Roman" w:hAnsi="Times New Roman" w:cs="Times New Roman"/>
                <w:color w:val="000000"/>
              </w:rPr>
              <w:t xml:space="preserve"> using UDF</w:t>
            </w:r>
            <w:r w:rsidRPr="00EB1B5C">
              <w:rPr>
                <w:rFonts w:ascii="Times New Roman" w:hAnsi="Times New Roman" w:cs="Times New Roman"/>
                <w:color w:val="000000"/>
              </w:rPr>
              <w:t xml:space="preserve">: </w:t>
            </w:r>
          </w:p>
          <w:p w14:paraId="039514E7" w14:textId="77777777" w:rsidR="00F76AD6" w:rsidRPr="00EB1B5C" w:rsidRDefault="00F76AD6" w:rsidP="00F76A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B1B5C">
              <w:rPr>
                <w:rFonts w:ascii="Times New Roman" w:hAnsi="Times New Roman" w:cs="Times New Roman"/>
                <w:color w:val="000000"/>
              </w:rPr>
              <w:t>(</w:t>
            </w:r>
            <w:proofErr w:type="spellStart"/>
            <w:r w:rsidRPr="00EB1B5C">
              <w:rPr>
                <w:rFonts w:ascii="Times New Roman" w:hAnsi="Times New Roman" w:cs="Times New Roman"/>
                <w:color w:val="000000"/>
              </w:rPr>
              <w:t>i</w:t>
            </w:r>
            <w:proofErr w:type="spellEnd"/>
            <w:r w:rsidRPr="00EB1B5C">
              <w:rPr>
                <w:rFonts w:ascii="Times New Roman" w:hAnsi="Times New Roman" w:cs="Times New Roman"/>
                <w:color w:val="000000"/>
              </w:rPr>
              <w:t xml:space="preserve">) push operation (ii) pop operation (iii) display operation </w:t>
            </w:r>
          </w:p>
          <w:p w14:paraId="2F97093D" w14:textId="6202FE6E" w:rsidR="00A74A18" w:rsidRPr="00EB1B5C" w:rsidRDefault="00A74A18" w:rsidP="00A74A1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B1B5C">
              <w:rPr>
                <w:rFonts w:ascii="Times New Roman" w:hAnsi="Times New Roman" w:cs="Times New Roman"/>
                <w:color w:val="000000"/>
              </w:rPr>
              <w:t>Q2) Write a C program to create a linear queue and perform the following operations</w:t>
            </w:r>
            <w:r w:rsidR="004959EA" w:rsidRPr="00EB1B5C">
              <w:rPr>
                <w:rFonts w:ascii="Times New Roman" w:hAnsi="Times New Roman" w:cs="Times New Roman"/>
                <w:color w:val="000000"/>
              </w:rPr>
              <w:t xml:space="preserve"> using UDF</w:t>
            </w:r>
            <w:r w:rsidRPr="00EB1B5C">
              <w:rPr>
                <w:rFonts w:ascii="Times New Roman" w:hAnsi="Times New Roman" w:cs="Times New Roman"/>
                <w:color w:val="000000"/>
              </w:rPr>
              <w:t>: (</w:t>
            </w:r>
            <w:proofErr w:type="spellStart"/>
            <w:r w:rsidRPr="00EB1B5C">
              <w:rPr>
                <w:rFonts w:ascii="Times New Roman" w:hAnsi="Times New Roman" w:cs="Times New Roman"/>
                <w:color w:val="000000"/>
              </w:rPr>
              <w:t>i</w:t>
            </w:r>
            <w:proofErr w:type="spellEnd"/>
            <w:r w:rsidRPr="00EB1B5C">
              <w:rPr>
                <w:rFonts w:ascii="Times New Roman" w:hAnsi="Times New Roman" w:cs="Times New Roman"/>
                <w:color w:val="000000"/>
              </w:rPr>
              <w:t>) insertion ii) deletion and iii) Traversal</w:t>
            </w:r>
          </w:p>
          <w:p w14:paraId="615A35B7" w14:textId="0BE29D03" w:rsidR="00A74A18" w:rsidRPr="00EB1B5C" w:rsidRDefault="00A74A18" w:rsidP="00A74A1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B1B5C">
              <w:rPr>
                <w:rFonts w:ascii="Times New Roman" w:hAnsi="Times New Roman" w:cs="Times New Roman"/>
                <w:color w:val="000000"/>
              </w:rPr>
              <w:t>Q3) Write a C program to create a circular queue and perform the following operations</w:t>
            </w:r>
            <w:r w:rsidR="004959EA" w:rsidRPr="00EB1B5C">
              <w:rPr>
                <w:rFonts w:ascii="Times New Roman" w:hAnsi="Times New Roman" w:cs="Times New Roman"/>
                <w:color w:val="000000"/>
              </w:rPr>
              <w:t xml:space="preserve"> using UDF</w:t>
            </w:r>
            <w:r w:rsidRPr="00EB1B5C">
              <w:rPr>
                <w:rFonts w:ascii="Times New Roman" w:hAnsi="Times New Roman" w:cs="Times New Roman"/>
                <w:color w:val="000000"/>
              </w:rPr>
              <w:t>: (</w:t>
            </w:r>
            <w:proofErr w:type="spellStart"/>
            <w:r w:rsidRPr="00EB1B5C">
              <w:rPr>
                <w:rFonts w:ascii="Times New Roman" w:hAnsi="Times New Roman" w:cs="Times New Roman"/>
                <w:color w:val="000000"/>
              </w:rPr>
              <w:t>i</w:t>
            </w:r>
            <w:proofErr w:type="spellEnd"/>
            <w:r w:rsidRPr="00EB1B5C">
              <w:rPr>
                <w:rFonts w:ascii="Times New Roman" w:hAnsi="Times New Roman" w:cs="Times New Roman"/>
                <w:color w:val="000000"/>
              </w:rPr>
              <w:t>) insertion ii) deletion and iii) Traversal</w:t>
            </w:r>
          </w:p>
        </w:tc>
      </w:tr>
      <w:tr w:rsidR="005A62DD" w:rsidRPr="00EB1B5C" w14:paraId="6C0F613F" w14:textId="77777777" w:rsidTr="001F4486">
        <w:tc>
          <w:tcPr>
            <w:tcW w:w="9523" w:type="dxa"/>
            <w:gridSpan w:val="8"/>
          </w:tcPr>
          <w:p w14:paraId="4B19A377" w14:textId="01189516" w:rsidR="005A62DD" w:rsidRPr="00EB1B5C" w:rsidRDefault="005A62DD" w:rsidP="005A62DD">
            <w:pPr>
              <w:pStyle w:val="NoSpacing"/>
              <w:rPr>
                <w:rFonts w:ascii="Times New Roman" w:hAnsi="Times New Roman"/>
              </w:rPr>
            </w:pPr>
            <w:r w:rsidRPr="00EB1B5C">
              <w:rPr>
                <w:rFonts w:ascii="Times New Roman" w:hAnsi="Times New Roman"/>
              </w:rPr>
              <w:t xml:space="preserve">Experiment </w:t>
            </w:r>
            <w:r w:rsidR="0014545D" w:rsidRPr="00EB1B5C">
              <w:rPr>
                <w:rFonts w:ascii="Times New Roman" w:hAnsi="Times New Roman"/>
              </w:rPr>
              <w:t>4</w:t>
            </w:r>
            <w:r w:rsidRPr="00EB1B5C">
              <w:rPr>
                <w:rFonts w:ascii="Times New Roman" w:hAnsi="Times New Roman"/>
              </w:rPr>
              <w:t>: (searching</w:t>
            </w:r>
            <w:r w:rsidR="0014545D" w:rsidRPr="00EB1B5C">
              <w:rPr>
                <w:rFonts w:ascii="Times New Roman" w:hAnsi="Times New Roman"/>
              </w:rPr>
              <w:t xml:space="preserve"> and sorting</w:t>
            </w:r>
            <w:r w:rsidRPr="00EB1B5C">
              <w:rPr>
                <w:rFonts w:ascii="Times New Roman" w:hAnsi="Times New Roman"/>
              </w:rPr>
              <w:t>)</w:t>
            </w:r>
          </w:p>
          <w:p w14:paraId="04366F4E" w14:textId="6C91BF54" w:rsidR="005A62DD" w:rsidRPr="00EB1B5C" w:rsidRDefault="005A62DD" w:rsidP="005A62DD">
            <w:pPr>
              <w:pStyle w:val="NoSpacing"/>
              <w:rPr>
                <w:rFonts w:ascii="Times New Roman" w:hAnsi="Times New Roman"/>
              </w:rPr>
            </w:pPr>
            <w:r w:rsidRPr="00EB1B5C">
              <w:rPr>
                <w:rFonts w:ascii="Times New Roman" w:hAnsi="Times New Roman"/>
              </w:rPr>
              <w:t>Q1) Write a program to implement linear search on array elements using UDF</w:t>
            </w:r>
          </w:p>
          <w:p w14:paraId="1961A44C" w14:textId="77777777" w:rsidR="005A62DD" w:rsidRPr="00EB1B5C" w:rsidRDefault="005A62DD" w:rsidP="005A62DD">
            <w:pPr>
              <w:pStyle w:val="NoSpacing"/>
              <w:rPr>
                <w:rFonts w:ascii="Times New Roman" w:hAnsi="Times New Roman"/>
              </w:rPr>
            </w:pPr>
            <w:r w:rsidRPr="00EB1B5C">
              <w:rPr>
                <w:rFonts w:ascii="Times New Roman" w:hAnsi="Times New Roman"/>
              </w:rPr>
              <w:t>Q2) Write a program to implement binary search on array elements using UDF</w:t>
            </w:r>
          </w:p>
          <w:p w14:paraId="585F56A2" w14:textId="77777777" w:rsidR="00A74A18" w:rsidRPr="00EB1B5C" w:rsidRDefault="00A74A18" w:rsidP="00A74A18">
            <w:pPr>
              <w:pStyle w:val="NoSpacing"/>
              <w:rPr>
                <w:rFonts w:ascii="Times New Roman" w:hAnsi="Times New Roman"/>
              </w:rPr>
            </w:pPr>
            <w:r w:rsidRPr="00EB1B5C">
              <w:rPr>
                <w:rFonts w:ascii="Times New Roman" w:hAnsi="Times New Roman"/>
              </w:rPr>
              <w:t>Q3)  write a program to implement selection sort on a given list of array elements.</w:t>
            </w:r>
          </w:p>
          <w:p w14:paraId="0CA68A2C" w14:textId="5C8B6522" w:rsidR="00A74A18" w:rsidRPr="00EB1B5C" w:rsidRDefault="00A74A18" w:rsidP="00A74A18">
            <w:pPr>
              <w:pStyle w:val="NoSpacing"/>
              <w:rPr>
                <w:rFonts w:ascii="Times New Roman" w:hAnsi="Times New Roman"/>
              </w:rPr>
            </w:pPr>
            <w:r w:rsidRPr="00EB1B5C">
              <w:rPr>
                <w:rFonts w:ascii="Times New Roman" w:hAnsi="Times New Roman"/>
              </w:rPr>
              <w:t>Q4) Write a program to input a string and sort the alphabets in ascending order.</w:t>
            </w:r>
          </w:p>
        </w:tc>
      </w:tr>
      <w:tr w:rsidR="005A62DD" w:rsidRPr="00EB1B5C" w14:paraId="3B40913E" w14:textId="77777777" w:rsidTr="001F4486">
        <w:tc>
          <w:tcPr>
            <w:tcW w:w="9523" w:type="dxa"/>
            <w:gridSpan w:val="8"/>
          </w:tcPr>
          <w:p w14:paraId="4B59C3FD" w14:textId="2DBB6E78" w:rsidR="005A62DD" w:rsidRPr="00EB1B5C" w:rsidRDefault="005A62DD" w:rsidP="005A62DD">
            <w:pPr>
              <w:pStyle w:val="NoSpacing"/>
              <w:rPr>
                <w:rFonts w:ascii="Times New Roman" w:hAnsi="Times New Roman"/>
              </w:rPr>
            </w:pPr>
            <w:r w:rsidRPr="00EB1B5C">
              <w:rPr>
                <w:rFonts w:ascii="Times New Roman" w:hAnsi="Times New Roman"/>
              </w:rPr>
              <w:t xml:space="preserve">Experiment </w:t>
            </w:r>
            <w:r w:rsidR="00861537" w:rsidRPr="00EB1B5C">
              <w:rPr>
                <w:rFonts w:ascii="Times New Roman" w:hAnsi="Times New Roman"/>
              </w:rPr>
              <w:t>5</w:t>
            </w:r>
            <w:r w:rsidRPr="00EB1B5C">
              <w:rPr>
                <w:rFonts w:ascii="Times New Roman" w:hAnsi="Times New Roman"/>
              </w:rPr>
              <w:t>: (sorting)</w:t>
            </w:r>
          </w:p>
          <w:p w14:paraId="67978173" w14:textId="5465E4A9" w:rsidR="009E3914" w:rsidRPr="00EB1B5C" w:rsidRDefault="005A62DD" w:rsidP="005A62DD">
            <w:pPr>
              <w:pStyle w:val="NoSpacing"/>
              <w:rPr>
                <w:rFonts w:ascii="Times New Roman" w:hAnsi="Times New Roman"/>
                <w:color w:val="000000"/>
              </w:rPr>
            </w:pPr>
            <w:r w:rsidRPr="00EB1B5C">
              <w:rPr>
                <w:rFonts w:ascii="Times New Roman" w:hAnsi="Times New Roman"/>
              </w:rPr>
              <w:t xml:space="preserve">Q1) </w:t>
            </w:r>
            <w:r w:rsidR="009E3914" w:rsidRPr="00EB1B5C">
              <w:rPr>
                <w:rFonts w:ascii="Times New Roman" w:hAnsi="Times New Roman"/>
                <w:color w:val="000000"/>
              </w:rPr>
              <w:t xml:space="preserve"> Write a program to input elements into two arrays </w:t>
            </w:r>
            <w:proofErr w:type="gramStart"/>
            <w:r w:rsidR="009E3914" w:rsidRPr="00EB1B5C">
              <w:rPr>
                <w:rFonts w:ascii="Times New Roman" w:hAnsi="Times New Roman"/>
                <w:color w:val="000000"/>
              </w:rPr>
              <w:t>A[</w:t>
            </w:r>
            <w:proofErr w:type="gramEnd"/>
            <w:r w:rsidR="009E3914" w:rsidRPr="00EB1B5C">
              <w:rPr>
                <w:rFonts w:ascii="Times New Roman" w:hAnsi="Times New Roman"/>
                <w:color w:val="000000"/>
              </w:rPr>
              <w:t xml:space="preserve">5] and B[5]. Input the elements in ascending order and then merge their values into a resultant array </w:t>
            </w:r>
            <w:proofErr w:type="gramStart"/>
            <w:r w:rsidR="009E3914" w:rsidRPr="00EB1B5C">
              <w:rPr>
                <w:rFonts w:ascii="Times New Roman" w:hAnsi="Times New Roman"/>
                <w:color w:val="000000"/>
              </w:rPr>
              <w:t>C[</w:t>
            </w:r>
            <w:proofErr w:type="gramEnd"/>
            <w:r w:rsidR="009E3914" w:rsidRPr="00EB1B5C">
              <w:rPr>
                <w:rFonts w:ascii="Times New Roman" w:hAnsi="Times New Roman"/>
                <w:color w:val="000000"/>
              </w:rPr>
              <w:t>10] in sorted manner using UDF.</w:t>
            </w:r>
          </w:p>
          <w:p w14:paraId="01A52A96" w14:textId="2AE7B2B8" w:rsidR="005A62DD" w:rsidRPr="00EB1B5C" w:rsidRDefault="009E3914" w:rsidP="005A62DD">
            <w:pPr>
              <w:pStyle w:val="NoSpacing"/>
              <w:rPr>
                <w:rFonts w:ascii="Times New Roman" w:hAnsi="Times New Roman"/>
              </w:rPr>
            </w:pPr>
            <w:r w:rsidRPr="00EB1B5C">
              <w:rPr>
                <w:rFonts w:ascii="Times New Roman" w:hAnsi="Times New Roman"/>
                <w:color w:val="000000"/>
              </w:rPr>
              <w:t xml:space="preserve">Q2) </w:t>
            </w:r>
            <w:r w:rsidRPr="00EB1B5C">
              <w:rPr>
                <w:rFonts w:ascii="Times New Roman" w:hAnsi="Times New Roman"/>
              </w:rPr>
              <w:t>W</w:t>
            </w:r>
            <w:r w:rsidR="005A62DD" w:rsidRPr="00EB1B5C">
              <w:rPr>
                <w:rFonts w:ascii="Times New Roman" w:hAnsi="Times New Roman"/>
              </w:rPr>
              <w:t>rite a program to implement insertion sort on a given list of array elements.</w:t>
            </w:r>
          </w:p>
          <w:p w14:paraId="4326B8AB" w14:textId="03F9868C" w:rsidR="005A62DD" w:rsidRPr="00EB1B5C" w:rsidRDefault="009E3914" w:rsidP="005A62DD">
            <w:pPr>
              <w:pStyle w:val="NoSpacing"/>
              <w:rPr>
                <w:rFonts w:ascii="Times New Roman" w:hAnsi="Times New Roman"/>
                <w:color w:val="000000"/>
              </w:rPr>
            </w:pPr>
            <w:r w:rsidRPr="00EB1B5C">
              <w:rPr>
                <w:rFonts w:ascii="Times New Roman" w:hAnsi="Times New Roman"/>
                <w:color w:val="000000"/>
              </w:rPr>
              <w:t>Q3</w:t>
            </w:r>
            <w:r w:rsidR="005A62DD" w:rsidRPr="00EB1B5C">
              <w:rPr>
                <w:rFonts w:ascii="Times New Roman" w:hAnsi="Times New Roman"/>
                <w:color w:val="000000"/>
              </w:rPr>
              <w:t>) Write a C program to implement quick sort to a given list of integers to sort in ascending order.</w:t>
            </w:r>
          </w:p>
          <w:p w14:paraId="1F848DCC" w14:textId="6D5EC127" w:rsidR="00A74A18" w:rsidRPr="00EB1B5C" w:rsidRDefault="009E3914" w:rsidP="00A74A18">
            <w:pPr>
              <w:pStyle w:val="NoSpacing"/>
              <w:rPr>
                <w:rFonts w:ascii="Times New Roman" w:hAnsi="Times New Roman"/>
              </w:rPr>
            </w:pPr>
            <w:r w:rsidRPr="00EB1B5C">
              <w:rPr>
                <w:rFonts w:ascii="Times New Roman" w:hAnsi="Times New Roman"/>
              </w:rPr>
              <w:t>Q4</w:t>
            </w:r>
            <w:r w:rsidR="00A74A18" w:rsidRPr="00EB1B5C">
              <w:rPr>
                <w:rFonts w:ascii="Times New Roman" w:hAnsi="Times New Roman"/>
              </w:rPr>
              <w:t xml:space="preserve">)  write a program to implement bubble sort on a given list of array elements. </w:t>
            </w:r>
          </w:p>
        </w:tc>
      </w:tr>
      <w:tr w:rsidR="005A62DD" w:rsidRPr="00EB1B5C" w14:paraId="3F787DCB" w14:textId="77777777" w:rsidTr="001F4486">
        <w:tc>
          <w:tcPr>
            <w:tcW w:w="9523" w:type="dxa"/>
            <w:gridSpan w:val="8"/>
          </w:tcPr>
          <w:p w14:paraId="078B721C" w14:textId="28B5E8ED" w:rsidR="005A62DD" w:rsidRPr="00EB1B5C" w:rsidRDefault="00A41E83" w:rsidP="005A62DD">
            <w:pPr>
              <w:pStyle w:val="NoSpacing"/>
              <w:rPr>
                <w:rFonts w:ascii="Times New Roman" w:hAnsi="Times New Roman"/>
              </w:rPr>
            </w:pPr>
            <w:r w:rsidRPr="00EB1B5C">
              <w:rPr>
                <w:rFonts w:ascii="Times New Roman" w:hAnsi="Times New Roman"/>
              </w:rPr>
              <w:t xml:space="preserve">Experiment </w:t>
            </w:r>
            <w:proofErr w:type="gramStart"/>
            <w:r w:rsidRPr="00EB1B5C">
              <w:rPr>
                <w:rFonts w:ascii="Times New Roman" w:hAnsi="Times New Roman"/>
              </w:rPr>
              <w:t>6</w:t>
            </w:r>
            <w:r w:rsidR="005A62DD" w:rsidRPr="00EB1B5C">
              <w:rPr>
                <w:rFonts w:ascii="Times New Roman" w:hAnsi="Times New Roman"/>
              </w:rPr>
              <w:t>:</w:t>
            </w:r>
            <w:proofErr w:type="gramEnd"/>
            <w:r w:rsidR="005A62DD" w:rsidRPr="00EB1B5C">
              <w:rPr>
                <w:rFonts w:ascii="Times New Roman" w:hAnsi="Times New Roman"/>
              </w:rPr>
              <w:t>( Pointer, structure and DMA)</w:t>
            </w:r>
          </w:p>
          <w:p w14:paraId="672F0D41" w14:textId="0BA55E0A" w:rsidR="005A62DD" w:rsidRPr="00EB1B5C" w:rsidRDefault="005A62DD" w:rsidP="005A62DD">
            <w:pPr>
              <w:pStyle w:val="NoSpacing"/>
              <w:rPr>
                <w:rFonts w:ascii="Times New Roman" w:eastAsia="Times New Roman" w:hAnsi="Times New Roman"/>
              </w:rPr>
            </w:pPr>
            <w:r w:rsidRPr="00EB1B5C">
              <w:rPr>
                <w:rFonts w:ascii="Times New Roman" w:hAnsi="Times New Roman"/>
              </w:rPr>
              <w:t xml:space="preserve">Q1) </w:t>
            </w:r>
            <w:r w:rsidRPr="00EB1B5C">
              <w:rPr>
                <w:rFonts w:ascii="Times New Roman" w:eastAsia="Times New Roman" w:hAnsi="Times New Roman"/>
              </w:rPr>
              <w:t>Write a program to store N numbers using dynamic memory allocation and then find the largest element using UDF.</w:t>
            </w:r>
          </w:p>
          <w:p w14:paraId="1DC4184B" w14:textId="77777777" w:rsidR="005A62DD" w:rsidRPr="00EB1B5C" w:rsidRDefault="005A62DD" w:rsidP="005A62DD">
            <w:pPr>
              <w:pStyle w:val="NoSpacing"/>
              <w:rPr>
                <w:rFonts w:ascii="Times New Roman" w:hAnsi="Times New Roman"/>
                <w:color w:val="000000"/>
              </w:rPr>
            </w:pPr>
            <w:r w:rsidRPr="00EB1B5C">
              <w:rPr>
                <w:rFonts w:ascii="Times New Roman" w:hAnsi="Times New Roman"/>
                <w:color w:val="000000"/>
              </w:rPr>
              <w:t xml:space="preserve">Q2) Write a C program to create a structure called student to store your </w:t>
            </w:r>
            <w:proofErr w:type="spellStart"/>
            <w:r w:rsidRPr="00EB1B5C">
              <w:rPr>
                <w:rFonts w:ascii="Times New Roman" w:hAnsi="Times New Roman"/>
                <w:color w:val="000000"/>
              </w:rPr>
              <w:t>rollno</w:t>
            </w:r>
            <w:proofErr w:type="spellEnd"/>
            <w:r w:rsidRPr="00EB1B5C">
              <w:rPr>
                <w:rFonts w:ascii="Times New Roman" w:hAnsi="Times New Roman"/>
                <w:color w:val="000000"/>
              </w:rPr>
              <w:t>, name, age. Create an array to input 5 students data and then create an UDF to display details where age&gt;=20.</w:t>
            </w:r>
          </w:p>
          <w:p w14:paraId="2A1695AB" w14:textId="286B5598" w:rsidR="00A41E83" w:rsidRPr="00EB1B5C" w:rsidRDefault="00A41E83" w:rsidP="005A62DD">
            <w:pPr>
              <w:pStyle w:val="NoSpacing"/>
              <w:rPr>
                <w:rFonts w:ascii="Times New Roman" w:hAnsi="Times New Roman"/>
                <w:color w:val="000000"/>
              </w:rPr>
            </w:pPr>
            <w:r w:rsidRPr="00EB1B5C">
              <w:rPr>
                <w:rFonts w:ascii="Times New Roman" w:hAnsi="Times New Roman"/>
                <w:color w:val="000000"/>
              </w:rPr>
              <w:t xml:space="preserve">Q3) </w:t>
            </w:r>
            <w:r w:rsidR="00A55EE0" w:rsidRPr="00EB1B5C">
              <w:rPr>
                <w:rFonts w:ascii="Times New Roman" w:hAnsi="Times New Roman"/>
                <w:color w:val="000000"/>
              </w:rPr>
              <w:t xml:space="preserve">Write a program to create a structure </w:t>
            </w:r>
            <w:r w:rsidR="003313DA" w:rsidRPr="00EB1B5C">
              <w:rPr>
                <w:rFonts w:ascii="Times New Roman" w:hAnsi="Times New Roman"/>
                <w:color w:val="000000"/>
              </w:rPr>
              <w:t>for products of a super market. Store product no, name and cost for N products using dynamic memory allocation. Display the products whose cost is in between 100 rupees to 1000 rupees.</w:t>
            </w:r>
          </w:p>
        </w:tc>
      </w:tr>
    </w:tbl>
    <w:p w14:paraId="16D654CD" w14:textId="79DDAA68" w:rsidR="00687C4A" w:rsidRDefault="00687C4A" w:rsidP="00687C4A">
      <w:pPr>
        <w:pStyle w:val="NoSpacing"/>
        <w:jc w:val="both"/>
        <w:rPr>
          <w:rFonts w:ascii="Times New Roman" w:hAnsi="Times New Roman"/>
          <w:sz w:val="20"/>
          <w:szCs w:val="20"/>
        </w:rPr>
      </w:pPr>
    </w:p>
    <w:p w14:paraId="47DF585C" w14:textId="5E4D8F92" w:rsidR="001F4486" w:rsidRDefault="001F4486" w:rsidP="00687C4A">
      <w:pPr>
        <w:pStyle w:val="NoSpacing"/>
        <w:jc w:val="both"/>
        <w:rPr>
          <w:rFonts w:ascii="Times New Roman" w:hAnsi="Times New Roman"/>
          <w:sz w:val="20"/>
          <w:szCs w:val="20"/>
        </w:rPr>
      </w:pPr>
    </w:p>
    <w:tbl>
      <w:tblPr>
        <w:tblpPr w:leftFromText="180" w:rightFromText="180" w:vertAnchor="text" w:tblpY="1"/>
        <w:tblOverlap w:val="never"/>
        <w:tblW w:w="9523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523"/>
      </w:tblGrid>
      <w:tr w:rsidR="001F4486" w:rsidRPr="00EB1B5C" w14:paraId="66565582" w14:textId="77777777" w:rsidTr="00D62EBC">
        <w:trPr>
          <w:trHeight w:val="88"/>
        </w:trPr>
        <w:tc>
          <w:tcPr>
            <w:tcW w:w="9523" w:type="dxa"/>
          </w:tcPr>
          <w:p w14:paraId="1F78648A" w14:textId="77777777" w:rsidR="001F4486" w:rsidRPr="00EB1B5C" w:rsidRDefault="001F4486" w:rsidP="00D62EBC">
            <w:pPr>
              <w:pStyle w:val="NoSpacing"/>
              <w:rPr>
                <w:rFonts w:ascii="Times New Roman" w:hAnsi="Times New Roman"/>
              </w:rPr>
            </w:pPr>
            <w:r w:rsidRPr="00EB1B5C">
              <w:rPr>
                <w:rFonts w:ascii="Times New Roman" w:hAnsi="Times New Roman"/>
              </w:rPr>
              <w:t>Experiment 7 : (single linked list)</w:t>
            </w:r>
          </w:p>
          <w:p w14:paraId="68B5BC46" w14:textId="77777777" w:rsidR="001F4486" w:rsidRPr="00EB1B5C" w:rsidRDefault="001F4486" w:rsidP="00D62EB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B1B5C">
              <w:rPr>
                <w:rFonts w:ascii="Times New Roman" w:hAnsi="Times New Roman" w:cs="Times New Roman"/>
                <w:color w:val="000000"/>
              </w:rPr>
              <w:t>Q1) Write a C program to perform the operations on a single linked list:</w:t>
            </w:r>
          </w:p>
          <w:p w14:paraId="1F04C7D6" w14:textId="77777777" w:rsidR="001F4486" w:rsidRPr="00EB1B5C" w:rsidRDefault="001F4486" w:rsidP="00D62EB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B1B5C">
              <w:rPr>
                <w:rFonts w:ascii="Times New Roman" w:hAnsi="Times New Roman" w:cs="Times New Roman"/>
                <w:color w:val="000000"/>
              </w:rPr>
              <w:tab/>
            </w:r>
            <w:proofErr w:type="spellStart"/>
            <w:r w:rsidRPr="00EB1B5C">
              <w:rPr>
                <w:rFonts w:ascii="Times New Roman" w:hAnsi="Times New Roman" w:cs="Times New Roman"/>
                <w:color w:val="000000"/>
              </w:rPr>
              <w:t>i</w:t>
            </w:r>
            <w:proofErr w:type="spellEnd"/>
            <w:r w:rsidRPr="00EB1B5C">
              <w:rPr>
                <w:rFonts w:ascii="Times New Roman" w:hAnsi="Times New Roman" w:cs="Times New Roman"/>
                <w:color w:val="000000"/>
              </w:rPr>
              <w:t>) Insertion at beginning, ii) Deletion of 1</w:t>
            </w:r>
            <w:r w:rsidRPr="00EB1B5C">
              <w:rPr>
                <w:rFonts w:ascii="Times New Roman" w:hAnsi="Times New Roman" w:cs="Times New Roman"/>
                <w:color w:val="000000"/>
                <w:vertAlign w:val="superscript"/>
              </w:rPr>
              <w:t>st</w:t>
            </w:r>
            <w:r w:rsidRPr="00EB1B5C">
              <w:rPr>
                <w:rFonts w:ascii="Times New Roman" w:hAnsi="Times New Roman" w:cs="Times New Roman"/>
                <w:color w:val="000000"/>
              </w:rPr>
              <w:t xml:space="preserve"> node iii) display all nodes </w:t>
            </w:r>
          </w:p>
          <w:p w14:paraId="157320A1" w14:textId="77777777" w:rsidR="001F4486" w:rsidRPr="00EB1B5C" w:rsidRDefault="001F4486" w:rsidP="00D62EB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B1B5C">
              <w:rPr>
                <w:rFonts w:ascii="Times New Roman" w:hAnsi="Times New Roman" w:cs="Times New Roman"/>
                <w:color w:val="000000"/>
              </w:rPr>
              <w:t>Q2) Write a C program to perform the operations on a single linked list:</w:t>
            </w:r>
          </w:p>
          <w:p w14:paraId="7CB789B1" w14:textId="77777777" w:rsidR="001F4486" w:rsidRPr="00EB1B5C" w:rsidRDefault="001F4486" w:rsidP="00D62EB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B1B5C">
              <w:rPr>
                <w:rFonts w:ascii="Times New Roman" w:hAnsi="Times New Roman" w:cs="Times New Roman"/>
                <w:color w:val="000000"/>
              </w:rPr>
              <w:tab/>
            </w:r>
            <w:proofErr w:type="spellStart"/>
            <w:r w:rsidRPr="00EB1B5C">
              <w:rPr>
                <w:rFonts w:ascii="Times New Roman" w:hAnsi="Times New Roman" w:cs="Times New Roman"/>
                <w:color w:val="000000"/>
              </w:rPr>
              <w:t>i</w:t>
            </w:r>
            <w:proofErr w:type="spellEnd"/>
            <w:r w:rsidRPr="00EB1B5C">
              <w:rPr>
                <w:rFonts w:ascii="Times New Roman" w:hAnsi="Times New Roman" w:cs="Times New Roman"/>
                <w:color w:val="000000"/>
              </w:rPr>
              <w:t xml:space="preserve">) insertion at end, </w:t>
            </w:r>
            <w:proofErr w:type="spellStart"/>
            <w:r w:rsidRPr="00EB1B5C">
              <w:rPr>
                <w:rFonts w:ascii="Times New Roman" w:hAnsi="Times New Roman" w:cs="Times New Roman"/>
                <w:color w:val="000000"/>
              </w:rPr>
              <w:t>i</w:t>
            </w:r>
            <w:proofErr w:type="spellEnd"/>
            <w:r w:rsidRPr="00EB1B5C">
              <w:rPr>
                <w:rFonts w:ascii="Times New Roman" w:hAnsi="Times New Roman" w:cs="Times New Roman"/>
                <w:color w:val="000000"/>
              </w:rPr>
              <w:t>) deletion of last node iii) display all the nodes</w:t>
            </w:r>
          </w:p>
          <w:p w14:paraId="282A36E6" w14:textId="77777777" w:rsidR="001F4486" w:rsidRPr="00EB1B5C" w:rsidRDefault="001F4486" w:rsidP="00D62EB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B1B5C">
              <w:rPr>
                <w:rFonts w:ascii="Times New Roman" w:hAnsi="Times New Roman" w:cs="Times New Roman"/>
                <w:color w:val="000000"/>
              </w:rPr>
              <w:t>Q3) Write a C program to perform the operations on a single linked list:</w:t>
            </w:r>
          </w:p>
          <w:p w14:paraId="7688E919" w14:textId="77777777" w:rsidR="001F4486" w:rsidRPr="00EB1B5C" w:rsidRDefault="001F4486" w:rsidP="00D62EB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B1B5C">
              <w:rPr>
                <w:rFonts w:ascii="Times New Roman" w:hAnsi="Times New Roman" w:cs="Times New Roman"/>
                <w:color w:val="000000"/>
              </w:rPr>
              <w:tab/>
            </w:r>
            <w:proofErr w:type="spellStart"/>
            <w:r w:rsidRPr="00EB1B5C">
              <w:rPr>
                <w:rFonts w:ascii="Times New Roman" w:hAnsi="Times New Roman" w:cs="Times New Roman"/>
                <w:color w:val="000000"/>
              </w:rPr>
              <w:t>i</w:t>
            </w:r>
            <w:proofErr w:type="spellEnd"/>
            <w:r w:rsidRPr="00EB1B5C">
              <w:rPr>
                <w:rFonts w:ascii="Times New Roman" w:hAnsi="Times New Roman" w:cs="Times New Roman"/>
                <w:color w:val="000000"/>
              </w:rPr>
              <w:t xml:space="preserve">) insertion of a new node after a node item ii) searching for a node item iii) deletion of a node item </w:t>
            </w:r>
          </w:p>
          <w:p w14:paraId="7D635239" w14:textId="77777777" w:rsidR="001F4486" w:rsidRPr="00EB1B5C" w:rsidRDefault="001F4486" w:rsidP="00D62EB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B1B5C">
              <w:rPr>
                <w:rFonts w:ascii="Times New Roman" w:hAnsi="Times New Roman" w:cs="Times New Roman"/>
                <w:color w:val="000000"/>
              </w:rPr>
              <w:tab/>
              <w:t xml:space="preserve">iv) </w:t>
            </w:r>
            <w:proofErr w:type="gramStart"/>
            <w:r w:rsidRPr="00EB1B5C">
              <w:rPr>
                <w:rFonts w:ascii="Times New Roman" w:hAnsi="Times New Roman" w:cs="Times New Roman"/>
                <w:color w:val="000000"/>
              </w:rPr>
              <w:t>display</w:t>
            </w:r>
            <w:proofErr w:type="gramEnd"/>
            <w:r w:rsidRPr="00EB1B5C">
              <w:rPr>
                <w:rFonts w:ascii="Times New Roman" w:hAnsi="Times New Roman" w:cs="Times New Roman"/>
                <w:color w:val="000000"/>
              </w:rPr>
              <w:t xml:space="preserve"> all the nodes.</w:t>
            </w:r>
          </w:p>
        </w:tc>
      </w:tr>
      <w:tr w:rsidR="001F4486" w:rsidRPr="00EB1B5C" w14:paraId="0AEC6B14" w14:textId="77777777" w:rsidTr="00D62EBC">
        <w:tc>
          <w:tcPr>
            <w:tcW w:w="9523" w:type="dxa"/>
          </w:tcPr>
          <w:p w14:paraId="191B3F5C" w14:textId="77777777" w:rsidR="001F4486" w:rsidRPr="00EB1B5C" w:rsidRDefault="001F4486" w:rsidP="00D62EBC">
            <w:pPr>
              <w:pStyle w:val="NoSpacing"/>
              <w:rPr>
                <w:rFonts w:ascii="Times New Roman" w:hAnsi="Times New Roman"/>
              </w:rPr>
            </w:pPr>
            <w:r w:rsidRPr="00EB1B5C">
              <w:rPr>
                <w:rFonts w:ascii="Times New Roman" w:hAnsi="Times New Roman"/>
              </w:rPr>
              <w:t>Experiment-8</w:t>
            </w:r>
          </w:p>
          <w:p w14:paraId="455A6BD0" w14:textId="77777777" w:rsidR="001F4486" w:rsidRPr="00EB1B5C" w:rsidRDefault="001F4486" w:rsidP="00D62EB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B1B5C">
              <w:rPr>
                <w:rFonts w:ascii="Times New Roman" w:hAnsi="Times New Roman" w:cs="Times New Roman"/>
                <w:color w:val="000000"/>
              </w:rPr>
              <w:t>Q1) Write a C program that uses functions to implement linked stack on single linked list.</w:t>
            </w:r>
          </w:p>
          <w:p w14:paraId="38E6D7AA" w14:textId="77777777" w:rsidR="001F4486" w:rsidRPr="00EB1B5C" w:rsidRDefault="001F4486" w:rsidP="00D62EB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B1B5C">
              <w:rPr>
                <w:rFonts w:ascii="Times New Roman" w:hAnsi="Times New Roman" w:cs="Times New Roman"/>
                <w:color w:val="000000"/>
              </w:rPr>
              <w:t>Q2) Write a C program that uses functions to implement linked queue on single linked list.</w:t>
            </w:r>
          </w:p>
        </w:tc>
      </w:tr>
      <w:tr w:rsidR="001F4486" w:rsidRPr="00EB1B5C" w14:paraId="3976A40A" w14:textId="77777777" w:rsidTr="00D62EBC">
        <w:tc>
          <w:tcPr>
            <w:tcW w:w="9523" w:type="dxa"/>
          </w:tcPr>
          <w:p w14:paraId="2AD49B55" w14:textId="77777777" w:rsidR="001F4486" w:rsidRPr="00EB1B5C" w:rsidRDefault="001F4486" w:rsidP="00D62EB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B1B5C">
              <w:rPr>
                <w:rFonts w:ascii="Times New Roman" w:hAnsi="Times New Roman" w:cs="Times New Roman"/>
                <w:color w:val="000000"/>
              </w:rPr>
              <w:t>Experiment-9 (double linked list)</w:t>
            </w:r>
          </w:p>
          <w:p w14:paraId="3957E724" w14:textId="77777777" w:rsidR="001F4486" w:rsidRPr="00EB1B5C" w:rsidRDefault="001F4486" w:rsidP="00D62EB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B1B5C">
              <w:rPr>
                <w:rFonts w:ascii="Times New Roman" w:hAnsi="Times New Roman" w:cs="Times New Roman"/>
                <w:color w:val="000000"/>
              </w:rPr>
              <w:t>Q1) Write a C program to perform the operations on a single linked list:</w:t>
            </w:r>
          </w:p>
          <w:p w14:paraId="7C4B330E" w14:textId="77777777" w:rsidR="001F4486" w:rsidRPr="00EB1B5C" w:rsidRDefault="001F4486" w:rsidP="00D62EB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EB1B5C">
              <w:rPr>
                <w:rFonts w:ascii="Times New Roman" w:hAnsi="Times New Roman" w:cs="Times New Roman"/>
                <w:color w:val="000000"/>
              </w:rPr>
              <w:t>i</w:t>
            </w:r>
            <w:proofErr w:type="spellEnd"/>
            <w:r w:rsidRPr="00EB1B5C">
              <w:rPr>
                <w:rFonts w:ascii="Times New Roman" w:hAnsi="Times New Roman" w:cs="Times New Roman"/>
                <w:color w:val="000000"/>
              </w:rPr>
              <w:t>) Insertion at beginning, ii) Deletion of 1</w:t>
            </w:r>
            <w:r w:rsidRPr="00EB1B5C">
              <w:rPr>
                <w:rFonts w:ascii="Times New Roman" w:hAnsi="Times New Roman" w:cs="Times New Roman"/>
                <w:color w:val="000000"/>
                <w:vertAlign w:val="superscript"/>
              </w:rPr>
              <w:t>st</w:t>
            </w:r>
            <w:r w:rsidRPr="00EB1B5C">
              <w:rPr>
                <w:rFonts w:ascii="Times New Roman" w:hAnsi="Times New Roman" w:cs="Times New Roman"/>
                <w:color w:val="000000"/>
              </w:rPr>
              <w:t xml:space="preserve"> node iii) display all nodes </w:t>
            </w:r>
          </w:p>
          <w:p w14:paraId="6BF29E43" w14:textId="77777777" w:rsidR="001F4486" w:rsidRPr="00EB1B5C" w:rsidRDefault="001F4486" w:rsidP="00D62EB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B1B5C">
              <w:rPr>
                <w:rFonts w:ascii="Times New Roman" w:hAnsi="Times New Roman" w:cs="Times New Roman"/>
                <w:color w:val="000000"/>
              </w:rPr>
              <w:t>Q2) Write a C program to perform the operations on a single linked list:</w:t>
            </w:r>
          </w:p>
          <w:p w14:paraId="55AE6C0C" w14:textId="77777777" w:rsidR="001F4486" w:rsidRPr="00EB1B5C" w:rsidRDefault="001F4486" w:rsidP="00D62EB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EB1B5C">
              <w:rPr>
                <w:rFonts w:ascii="Times New Roman" w:hAnsi="Times New Roman" w:cs="Times New Roman"/>
                <w:color w:val="000000"/>
              </w:rPr>
              <w:t>i</w:t>
            </w:r>
            <w:proofErr w:type="spellEnd"/>
            <w:r w:rsidRPr="00EB1B5C">
              <w:rPr>
                <w:rFonts w:ascii="Times New Roman" w:hAnsi="Times New Roman" w:cs="Times New Roman"/>
                <w:color w:val="000000"/>
              </w:rPr>
              <w:t xml:space="preserve">) insertion at end, </w:t>
            </w:r>
            <w:proofErr w:type="spellStart"/>
            <w:r w:rsidRPr="00EB1B5C">
              <w:rPr>
                <w:rFonts w:ascii="Times New Roman" w:hAnsi="Times New Roman" w:cs="Times New Roman"/>
                <w:color w:val="000000"/>
              </w:rPr>
              <w:t>i</w:t>
            </w:r>
            <w:proofErr w:type="spellEnd"/>
            <w:r w:rsidRPr="00EB1B5C">
              <w:rPr>
                <w:rFonts w:ascii="Times New Roman" w:hAnsi="Times New Roman" w:cs="Times New Roman"/>
                <w:color w:val="000000"/>
              </w:rPr>
              <w:t>) deletion of last node iii) display all the nodes</w:t>
            </w:r>
          </w:p>
          <w:p w14:paraId="1F73DE01" w14:textId="77777777" w:rsidR="001F4486" w:rsidRPr="00EB1B5C" w:rsidRDefault="001F4486" w:rsidP="00D62EB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B1B5C">
              <w:rPr>
                <w:rFonts w:ascii="Times New Roman" w:hAnsi="Times New Roman" w:cs="Times New Roman"/>
                <w:color w:val="000000"/>
              </w:rPr>
              <w:t>Q3) Write a C program to perform the operations on a single linked list:</w:t>
            </w:r>
          </w:p>
          <w:p w14:paraId="3B189771" w14:textId="77777777" w:rsidR="001F4486" w:rsidRPr="00EB1B5C" w:rsidRDefault="001F4486" w:rsidP="00D62EB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EB1B5C">
              <w:rPr>
                <w:rFonts w:ascii="Times New Roman" w:hAnsi="Times New Roman" w:cs="Times New Roman"/>
                <w:color w:val="000000"/>
              </w:rPr>
              <w:t>i</w:t>
            </w:r>
            <w:proofErr w:type="spellEnd"/>
            <w:r w:rsidRPr="00EB1B5C">
              <w:rPr>
                <w:rFonts w:ascii="Times New Roman" w:hAnsi="Times New Roman" w:cs="Times New Roman"/>
                <w:color w:val="000000"/>
              </w:rPr>
              <w:t>) insertion of a new node after a node item ii) searching for a node item iii) deletion of a node item iv) display all the nodes.</w:t>
            </w:r>
          </w:p>
        </w:tc>
      </w:tr>
      <w:tr w:rsidR="001F4486" w:rsidRPr="00EB1B5C" w14:paraId="21E28694" w14:textId="77777777" w:rsidTr="00D62EBC">
        <w:tc>
          <w:tcPr>
            <w:tcW w:w="9523" w:type="dxa"/>
          </w:tcPr>
          <w:p w14:paraId="177FF33E" w14:textId="77777777" w:rsidR="001F4486" w:rsidRPr="00EB1B5C" w:rsidRDefault="001F4486" w:rsidP="00D62EBC">
            <w:pPr>
              <w:pStyle w:val="NoSpacing"/>
              <w:rPr>
                <w:rFonts w:ascii="Times New Roman" w:hAnsi="Times New Roman"/>
              </w:rPr>
            </w:pPr>
            <w:r w:rsidRPr="00EB1B5C">
              <w:rPr>
                <w:rFonts w:ascii="Times New Roman" w:hAnsi="Times New Roman"/>
              </w:rPr>
              <w:t>Experiment 10: (linked stack,  linked queue)</w:t>
            </w:r>
          </w:p>
          <w:p w14:paraId="22A362AC" w14:textId="77777777" w:rsidR="001F4486" w:rsidRPr="00EB1B5C" w:rsidRDefault="001F4486" w:rsidP="00D62EBC">
            <w:pPr>
              <w:pStyle w:val="NoSpacing"/>
              <w:rPr>
                <w:rFonts w:ascii="Times New Roman" w:hAnsi="Times New Roman"/>
              </w:rPr>
            </w:pPr>
            <w:r w:rsidRPr="00EB1B5C">
              <w:rPr>
                <w:rFonts w:ascii="Times New Roman" w:hAnsi="Times New Roman"/>
              </w:rPr>
              <w:t xml:space="preserve">Q1) Write a program to create a single linked list for storing the N cricket player details having members player name, team name and </w:t>
            </w:r>
            <w:proofErr w:type="spellStart"/>
            <w:r w:rsidRPr="00EB1B5C">
              <w:rPr>
                <w:rFonts w:ascii="Times New Roman" w:hAnsi="Times New Roman"/>
              </w:rPr>
              <w:t>bating</w:t>
            </w:r>
            <w:proofErr w:type="spellEnd"/>
            <w:r w:rsidRPr="00EB1B5C">
              <w:rPr>
                <w:rFonts w:ascii="Times New Roman" w:hAnsi="Times New Roman"/>
              </w:rPr>
              <w:t xml:space="preserve"> average. Display only those players information whose batting average&gt;=50</w:t>
            </w:r>
          </w:p>
          <w:p w14:paraId="710D2F75" w14:textId="77777777" w:rsidR="001F4486" w:rsidRPr="00EB1B5C" w:rsidRDefault="001F4486" w:rsidP="00D62EBC">
            <w:pPr>
              <w:pStyle w:val="NoSpacing"/>
              <w:rPr>
                <w:rFonts w:ascii="Times New Roman" w:hAnsi="Times New Roman"/>
              </w:rPr>
            </w:pPr>
            <w:r w:rsidRPr="00EB1B5C">
              <w:rPr>
                <w:rFonts w:ascii="Times New Roman" w:hAnsi="Times New Roman"/>
              </w:rPr>
              <w:t xml:space="preserve">Q2) Write a program to create a double linked list for storing account details of bank customers such as AC no, name, balance. Store details for N bank account holders and find the total balance for all account holders. </w:t>
            </w:r>
          </w:p>
        </w:tc>
      </w:tr>
      <w:tr w:rsidR="001F4486" w:rsidRPr="00EB1B5C" w14:paraId="763A52AF" w14:textId="77777777" w:rsidTr="00D62EBC">
        <w:tc>
          <w:tcPr>
            <w:tcW w:w="9523" w:type="dxa"/>
          </w:tcPr>
          <w:p w14:paraId="0A51A4F9" w14:textId="77777777" w:rsidR="001F4486" w:rsidRPr="00EB1B5C" w:rsidRDefault="001F4486" w:rsidP="00D62EBC">
            <w:pPr>
              <w:pStyle w:val="NoSpacing"/>
              <w:rPr>
                <w:rFonts w:ascii="Times New Roman" w:hAnsi="Times New Roman"/>
              </w:rPr>
            </w:pPr>
            <w:r w:rsidRPr="00EB1B5C">
              <w:rPr>
                <w:rFonts w:ascii="Times New Roman" w:hAnsi="Times New Roman"/>
              </w:rPr>
              <w:t>Topic Beyond Syllabus:</w:t>
            </w:r>
          </w:p>
          <w:p w14:paraId="7932A9B0" w14:textId="77777777" w:rsidR="001F4486" w:rsidRPr="00EB1B5C" w:rsidRDefault="001F4486" w:rsidP="00D62EBC">
            <w:pPr>
              <w:pStyle w:val="NoSpacing"/>
              <w:rPr>
                <w:rFonts w:ascii="Times New Roman" w:hAnsi="Times New Roman"/>
              </w:rPr>
            </w:pPr>
            <w:r w:rsidRPr="00EB1B5C">
              <w:rPr>
                <w:rFonts w:ascii="Times New Roman" w:hAnsi="Times New Roman"/>
              </w:rPr>
              <w:t xml:space="preserve">Q1) Write a program to construction a Binary Search Tree for storing N unique numbers. Apply </w:t>
            </w:r>
            <w:proofErr w:type="gramStart"/>
            <w:r w:rsidRPr="00EB1B5C">
              <w:rPr>
                <w:rFonts w:ascii="Times New Roman" w:hAnsi="Times New Roman"/>
              </w:rPr>
              <w:t>insertion(</w:t>
            </w:r>
            <w:proofErr w:type="gramEnd"/>
            <w:r w:rsidRPr="00EB1B5C">
              <w:rPr>
                <w:rFonts w:ascii="Times New Roman" w:hAnsi="Times New Roman"/>
              </w:rPr>
              <w:t>), deletion() and display() operation on it using UDF.</w:t>
            </w:r>
          </w:p>
          <w:p w14:paraId="27A4BED9" w14:textId="77777777" w:rsidR="001F4486" w:rsidRPr="00EB1B5C" w:rsidRDefault="001F4486" w:rsidP="00D62EBC">
            <w:pPr>
              <w:pStyle w:val="NoSpacing"/>
              <w:rPr>
                <w:rFonts w:ascii="Times New Roman" w:hAnsi="Times New Roman"/>
              </w:rPr>
            </w:pPr>
            <w:r w:rsidRPr="00EB1B5C">
              <w:rPr>
                <w:rFonts w:ascii="Times New Roman" w:hAnsi="Times New Roman"/>
              </w:rPr>
              <w:t>Q2) Write a program to create a connected graph when its adjacency list is given and display it.</w:t>
            </w:r>
          </w:p>
        </w:tc>
      </w:tr>
      <w:tr w:rsidR="001F4486" w:rsidRPr="00EB1B5C" w14:paraId="5C514E4F" w14:textId="77777777" w:rsidTr="00D62EBC">
        <w:tc>
          <w:tcPr>
            <w:tcW w:w="9523" w:type="dxa"/>
          </w:tcPr>
          <w:p w14:paraId="36830B32" w14:textId="77777777" w:rsidR="001F4486" w:rsidRPr="00EB1B5C" w:rsidRDefault="001F4486" w:rsidP="00D62EBC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EB1B5C">
              <w:rPr>
                <w:rFonts w:ascii="Times New Roman" w:hAnsi="Times New Roman"/>
              </w:rPr>
              <w:t>CO-PO Mapping:</w:t>
            </w:r>
          </w:p>
        </w:tc>
      </w:tr>
      <w:tr w:rsidR="001F4486" w:rsidRPr="00EB1B5C" w14:paraId="10A00775" w14:textId="77777777" w:rsidTr="00D62EBC">
        <w:tc>
          <w:tcPr>
            <w:tcW w:w="9523" w:type="dxa"/>
          </w:tcPr>
          <w:tbl>
            <w:tblPr>
              <w:tblW w:w="0" w:type="auto"/>
              <w:tblInd w:w="43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632"/>
              <w:gridCol w:w="608"/>
              <w:gridCol w:w="608"/>
              <w:gridCol w:w="608"/>
              <w:gridCol w:w="608"/>
              <w:gridCol w:w="608"/>
              <w:gridCol w:w="608"/>
              <w:gridCol w:w="608"/>
              <w:gridCol w:w="608"/>
              <w:gridCol w:w="608"/>
              <w:gridCol w:w="718"/>
              <w:gridCol w:w="718"/>
              <w:gridCol w:w="718"/>
              <w:gridCol w:w="601"/>
            </w:tblGrid>
            <w:tr w:rsidR="001F4486" w:rsidRPr="00EB1B5C" w14:paraId="0536533A" w14:textId="77777777" w:rsidTr="00D62EBC">
              <w:trPr>
                <w:trHeight w:hRule="exact" w:val="326"/>
              </w:trPr>
              <w:tc>
                <w:tcPr>
                  <w:tcW w:w="63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  <w:tl2br w:val="single" w:sz="4" w:space="0" w:color="000000"/>
                  </w:tcBorders>
                  <w:vAlign w:val="center"/>
                </w:tcPr>
                <w:p w14:paraId="3636220A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5C49E57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</w:rPr>
                    <w:t>PO1</w:t>
                  </w:r>
                </w:p>
              </w:tc>
              <w:tc>
                <w:tcPr>
                  <w:tcW w:w="61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72FB5F19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</w:rPr>
                    <w:t>PO2</w:t>
                  </w: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07C26B6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</w:rPr>
                    <w:t>PO3</w:t>
                  </w: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5E5EBDC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</w:rPr>
                    <w:t>PO4</w:t>
                  </w: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0096254D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</w:rPr>
                    <w:t>PO5</w:t>
                  </w: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1B21AE4D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</w:rPr>
                    <w:t>PO6</w:t>
                  </w: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762883B5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</w:rPr>
                    <w:t>PO7</w:t>
                  </w: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0B51A3E4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</w:rPr>
                    <w:t>PO8</w:t>
                  </w: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60917B3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</w:rPr>
                    <w:t>PO9</w:t>
                  </w:r>
                </w:p>
              </w:tc>
              <w:tc>
                <w:tcPr>
                  <w:tcW w:w="6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5DF1EDF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</w:rPr>
                    <w:t>PO10</w:t>
                  </w:r>
                </w:p>
              </w:tc>
              <w:tc>
                <w:tcPr>
                  <w:tcW w:w="6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4BB0199E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</w:rPr>
                    <w:t>PO11</w:t>
                  </w:r>
                </w:p>
              </w:tc>
              <w:tc>
                <w:tcPr>
                  <w:tcW w:w="6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DD39C9D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</w:rPr>
                    <w:t>PO12</w:t>
                  </w:r>
                </w:p>
              </w:tc>
              <w:tc>
                <w:tcPr>
                  <w:tcW w:w="46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A2C012F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1F4486" w:rsidRPr="00EB1B5C" w14:paraId="0A74963F" w14:textId="77777777" w:rsidTr="00D62EBC">
              <w:trPr>
                <w:trHeight w:hRule="exact" w:val="275"/>
              </w:trPr>
              <w:tc>
                <w:tcPr>
                  <w:tcW w:w="63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102381F5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</w:rPr>
                    <w:t>CO1</w:t>
                  </w:r>
                </w:p>
              </w:tc>
              <w:tc>
                <w:tcPr>
                  <w:tcW w:w="61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3D3D5C16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  <w:lang w:val="en-US" w:eastAsia="en-US"/>
                    </w:rPr>
                    <w:t>3</w:t>
                  </w:r>
                </w:p>
              </w:tc>
              <w:tc>
                <w:tcPr>
                  <w:tcW w:w="61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60287CA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  <w:lang w:val="en-US" w:eastAsia="en-US"/>
                    </w:rPr>
                    <w:t>2</w:t>
                  </w: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A203B61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2192E0C4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AC58198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26095526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4F145DBB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B5CC159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0725B30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E20EA7A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FCFF9FA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8B5B361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46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DAF559F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</w:tr>
            <w:tr w:rsidR="001F4486" w:rsidRPr="00EB1B5C" w14:paraId="153DC445" w14:textId="77777777" w:rsidTr="00D62EBC">
              <w:trPr>
                <w:trHeight w:hRule="exact" w:val="292"/>
              </w:trPr>
              <w:tc>
                <w:tcPr>
                  <w:tcW w:w="63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5B4AE6D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</w:rPr>
                    <w:t>CO2</w:t>
                  </w:r>
                </w:p>
              </w:tc>
              <w:tc>
                <w:tcPr>
                  <w:tcW w:w="61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F9466A2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  <w:lang w:val="en-US" w:eastAsia="en-US"/>
                    </w:rPr>
                    <w:t>2</w:t>
                  </w:r>
                </w:p>
              </w:tc>
              <w:tc>
                <w:tcPr>
                  <w:tcW w:w="61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2B32494B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  <w:lang w:val="en-US" w:eastAsia="en-US"/>
                    </w:rPr>
                    <w:t>2</w:t>
                  </w: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43328036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  <w:lang w:val="en-US" w:eastAsia="en-US"/>
                    </w:rPr>
                    <w:t>2</w:t>
                  </w: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36D79C7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9E578D3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358EC9B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579A164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3631642D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FDCECF0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97A7DD0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B399177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A8E7AA5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46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703BB85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</w:tr>
            <w:tr w:rsidR="001F4486" w:rsidRPr="00EB1B5C" w14:paraId="5F20819C" w14:textId="77777777" w:rsidTr="00D62EBC">
              <w:trPr>
                <w:trHeight w:hRule="exact" w:val="282"/>
              </w:trPr>
              <w:tc>
                <w:tcPr>
                  <w:tcW w:w="63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7D9F5491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</w:rPr>
                    <w:t>CO3</w:t>
                  </w:r>
                </w:p>
              </w:tc>
              <w:tc>
                <w:tcPr>
                  <w:tcW w:w="61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47C4625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  <w:lang w:val="en-US" w:eastAsia="en-US"/>
                    </w:rPr>
                    <w:t>2</w:t>
                  </w:r>
                </w:p>
              </w:tc>
              <w:tc>
                <w:tcPr>
                  <w:tcW w:w="61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E9BE2DE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  <w:lang w:val="en-US" w:eastAsia="en-US"/>
                    </w:rPr>
                    <w:t>3</w:t>
                  </w: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D5B27EF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  <w:lang w:val="en-US" w:eastAsia="en-US"/>
                    </w:rPr>
                    <w:t>3</w:t>
                  </w: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D17A1A9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  <w:lang w:val="en-US" w:eastAsia="en-US"/>
                    </w:rPr>
                    <w:t>1</w:t>
                  </w: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EA1C62F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F3CC13A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8CDCB34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9F94A8D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4BADFA0F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C5EEE6F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0EE0220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5D44B63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46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C5CCC91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</w:tr>
            <w:tr w:rsidR="001F4486" w:rsidRPr="00EB1B5C" w14:paraId="4D1C1477" w14:textId="77777777" w:rsidTr="00D62EBC">
              <w:trPr>
                <w:trHeight w:hRule="exact" w:val="273"/>
              </w:trPr>
              <w:tc>
                <w:tcPr>
                  <w:tcW w:w="63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7D191A94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</w:rPr>
                    <w:t>CO4</w:t>
                  </w:r>
                </w:p>
              </w:tc>
              <w:tc>
                <w:tcPr>
                  <w:tcW w:w="61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471DA8F6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  <w:lang w:val="en-US" w:eastAsia="en-US"/>
                    </w:rPr>
                    <w:t>2</w:t>
                  </w:r>
                </w:p>
              </w:tc>
              <w:tc>
                <w:tcPr>
                  <w:tcW w:w="61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7E7AF52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  <w:lang w:val="en-US" w:eastAsia="en-US"/>
                    </w:rPr>
                    <w:t>2</w:t>
                  </w: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E3DC157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  <w:lang w:val="en-US" w:eastAsia="en-US"/>
                    </w:rPr>
                    <w:t>3</w:t>
                  </w: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22F1DAA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  <w:lang w:val="en-US" w:eastAsia="en-US"/>
                    </w:rPr>
                    <w:t>2</w:t>
                  </w: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491F4B9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  <w:lang w:val="en-US" w:eastAsia="en-US"/>
                    </w:rPr>
                    <w:t>1</w:t>
                  </w: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E66419D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3EFE6CC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3575F3E1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919DB6E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  <w:lang w:val="en-US" w:eastAsia="en-US"/>
                    </w:rPr>
                    <w:t>1</w:t>
                  </w:r>
                </w:p>
              </w:tc>
              <w:tc>
                <w:tcPr>
                  <w:tcW w:w="6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4003B286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8E494EC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2431FE33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46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CF1A38D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</w:tr>
            <w:tr w:rsidR="001F4486" w:rsidRPr="00EB1B5C" w14:paraId="248DE7BC" w14:textId="77777777" w:rsidTr="00D62EBC">
              <w:trPr>
                <w:trHeight w:hRule="exact" w:val="273"/>
              </w:trPr>
              <w:tc>
                <w:tcPr>
                  <w:tcW w:w="63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4949F491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</w:rPr>
                  </w:pPr>
                  <w:r w:rsidRPr="00EB1B5C">
                    <w:rPr>
                      <w:rFonts w:ascii="Times New Roman" w:hAnsi="Times New Roman" w:cs="Times New Roman"/>
                    </w:rPr>
                    <w:t>CO5</w:t>
                  </w:r>
                </w:p>
              </w:tc>
              <w:tc>
                <w:tcPr>
                  <w:tcW w:w="61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353848A0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</w:rPr>
                  </w:pPr>
                  <w:r w:rsidRPr="00EB1B5C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61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4B46F5D2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</w:rPr>
                  </w:pPr>
                  <w:r w:rsidRPr="00EB1B5C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C514F01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</w:rPr>
                  </w:pPr>
                  <w:r w:rsidRPr="00EB1B5C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650D1C6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58C6EDF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278647F7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5839862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479D6A6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12C591F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  <w:lang w:val="en-US" w:eastAsia="en-US"/>
                    </w:rPr>
                    <w:t>1</w:t>
                  </w:r>
                </w:p>
              </w:tc>
              <w:tc>
                <w:tcPr>
                  <w:tcW w:w="6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2D63EAA8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  <w:lang w:val="en-US" w:eastAsia="en-US"/>
                    </w:rPr>
                    <w:t>1</w:t>
                  </w:r>
                </w:p>
              </w:tc>
              <w:tc>
                <w:tcPr>
                  <w:tcW w:w="6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D2DF430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6FDC861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46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0FCFD4B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</w:tr>
            <w:tr w:rsidR="001F4486" w:rsidRPr="00EB1B5C" w14:paraId="03FA19CF" w14:textId="77777777" w:rsidTr="00D62EBC">
              <w:trPr>
                <w:trHeight w:hRule="exact" w:val="273"/>
              </w:trPr>
              <w:tc>
                <w:tcPr>
                  <w:tcW w:w="63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2FFE7B1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</w:rPr>
                  </w:pPr>
                  <w:r w:rsidRPr="00EB1B5C">
                    <w:rPr>
                      <w:rFonts w:ascii="Times New Roman" w:hAnsi="Times New Roman" w:cs="Times New Roman"/>
                    </w:rPr>
                    <w:t>CO6</w:t>
                  </w:r>
                </w:p>
              </w:tc>
              <w:tc>
                <w:tcPr>
                  <w:tcW w:w="61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E686DAE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</w:rPr>
                  </w:pPr>
                  <w:r w:rsidRPr="00EB1B5C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61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7449A21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</w:rPr>
                  </w:pPr>
                  <w:r w:rsidRPr="00EB1B5C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4DD9CFBC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380340C8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FD8F831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1B67133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F21A60A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48EBB8DB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61F80B4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1993662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DC821E4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1C9354C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46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F0E55B1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</w:tr>
            <w:tr w:rsidR="001F4486" w:rsidRPr="00EB1B5C" w14:paraId="24FB1707" w14:textId="77777777" w:rsidTr="00D62EBC">
              <w:trPr>
                <w:trHeight w:hRule="exact" w:val="273"/>
              </w:trPr>
              <w:tc>
                <w:tcPr>
                  <w:tcW w:w="63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2CBCCEA7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61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625095D6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</w:rPr>
                  </w:pPr>
                  <w:r w:rsidRPr="00EB1B5C">
                    <w:rPr>
                      <w:rFonts w:ascii="Times New Roman" w:hAnsi="Times New Roman" w:cs="Times New Roman"/>
                      <w:color w:val="000000"/>
                    </w:rPr>
                    <w:t>2.00</w:t>
                  </w:r>
                </w:p>
              </w:tc>
              <w:tc>
                <w:tcPr>
                  <w:tcW w:w="61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48912349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</w:rPr>
                  </w:pPr>
                  <w:r w:rsidRPr="00EB1B5C">
                    <w:rPr>
                      <w:rFonts w:ascii="Times New Roman" w:hAnsi="Times New Roman" w:cs="Times New Roman"/>
                      <w:color w:val="000000"/>
                    </w:rPr>
                    <w:t>2.33</w:t>
                  </w: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03037A9E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</w:rPr>
                  </w:pPr>
                  <w:r w:rsidRPr="00EB1B5C">
                    <w:rPr>
                      <w:rFonts w:ascii="Times New Roman" w:hAnsi="Times New Roman" w:cs="Times New Roman"/>
                      <w:color w:val="000000"/>
                    </w:rPr>
                    <w:t>1.67</w:t>
                  </w: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3783C3BC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  <w:color w:val="000000"/>
                    </w:rPr>
                    <w:t>0.50</w:t>
                  </w: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54F8CFF3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  <w:color w:val="000000"/>
                    </w:rPr>
                    <w:t>0.17</w:t>
                  </w: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684E8726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27A3AFE5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4D9FBE08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044A0A95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  <w:color w:val="000000"/>
                    </w:rPr>
                    <w:t>0.33</w:t>
                  </w:r>
                </w:p>
              </w:tc>
              <w:tc>
                <w:tcPr>
                  <w:tcW w:w="6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2784A928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  <w:color w:val="000000"/>
                    </w:rPr>
                    <w:t>0.17</w:t>
                  </w:r>
                </w:p>
              </w:tc>
              <w:tc>
                <w:tcPr>
                  <w:tcW w:w="6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275A31C2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6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4A33AB3B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</w:p>
              </w:tc>
              <w:tc>
                <w:tcPr>
                  <w:tcW w:w="46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3B3CC269" w14:textId="77777777" w:rsidR="001F4486" w:rsidRPr="00EB1B5C" w:rsidRDefault="001F4486" w:rsidP="00D62EBC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both"/>
                    <w:rPr>
                      <w:rFonts w:ascii="Times New Roman" w:hAnsi="Times New Roman" w:cs="Times New Roman"/>
                      <w:lang w:val="en-US" w:eastAsia="en-US"/>
                    </w:rPr>
                  </w:pPr>
                  <w:r w:rsidRPr="00EB1B5C">
                    <w:rPr>
                      <w:rFonts w:ascii="Times New Roman" w:hAnsi="Times New Roman" w:cs="Times New Roman"/>
                      <w:color w:val="000000"/>
                    </w:rPr>
                    <w:t>1.02</w:t>
                  </w:r>
                </w:p>
              </w:tc>
            </w:tr>
          </w:tbl>
          <w:p w14:paraId="4FAF3C10" w14:textId="77777777" w:rsidR="001F4486" w:rsidRPr="00EB1B5C" w:rsidRDefault="001F4486" w:rsidP="00D62EBC">
            <w:pPr>
              <w:pStyle w:val="NoSpacing"/>
              <w:rPr>
                <w:rFonts w:ascii="Times New Roman" w:hAnsi="Times New Roman"/>
              </w:rPr>
            </w:pPr>
          </w:p>
        </w:tc>
      </w:tr>
    </w:tbl>
    <w:p w14:paraId="664ADE94" w14:textId="77777777" w:rsidR="001F4486" w:rsidRPr="00BB5481" w:rsidRDefault="001F4486" w:rsidP="001F4486">
      <w:pPr>
        <w:spacing w:after="0" w:line="240" w:lineRule="auto"/>
        <w:ind w:left="634"/>
        <w:jc w:val="center"/>
        <w:rPr>
          <w:rFonts w:ascii="Times New Roman" w:hAnsi="Times New Roman" w:cs="Times New Roman"/>
          <w:sz w:val="20"/>
          <w:szCs w:val="20"/>
        </w:rPr>
      </w:pPr>
    </w:p>
    <w:p w14:paraId="6149D41E" w14:textId="5706F035" w:rsidR="001F4486" w:rsidRDefault="001F4486" w:rsidP="001F4486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4039F852" w14:textId="77777777" w:rsidR="00E7520F" w:rsidRPr="00BB5481" w:rsidRDefault="00E7520F" w:rsidP="001F4486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685B6281" w14:textId="77777777" w:rsidR="001F4486" w:rsidRPr="00E7520F" w:rsidRDefault="001F4486" w:rsidP="001F448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E7520F">
        <w:rPr>
          <w:rFonts w:ascii="Times New Roman" w:hAnsi="Times New Roman" w:cs="Times New Roman"/>
          <w:sz w:val="20"/>
          <w:szCs w:val="20"/>
        </w:rPr>
        <w:t xml:space="preserve">Signature of Faculty  </w:t>
      </w:r>
      <w:r w:rsidRPr="00E7520F">
        <w:rPr>
          <w:rFonts w:ascii="Times New Roman" w:hAnsi="Times New Roman" w:cs="Times New Roman"/>
          <w:sz w:val="20"/>
          <w:szCs w:val="20"/>
        </w:rPr>
        <w:tab/>
      </w:r>
      <w:r w:rsidRPr="00E7520F">
        <w:rPr>
          <w:rFonts w:ascii="Times New Roman" w:hAnsi="Times New Roman" w:cs="Times New Roman"/>
          <w:sz w:val="20"/>
          <w:szCs w:val="20"/>
        </w:rPr>
        <w:tab/>
      </w:r>
      <w:r w:rsidRPr="00E7520F">
        <w:rPr>
          <w:rFonts w:ascii="Times New Roman" w:hAnsi="Times New Roman" w:cs="Times New Roman"/>
          <w:sz w:val="20"/>
          <w:szCs w:val="20"/>
        </w:rPr>
        <w:tab/>
      </w:r>
      <w:r w:rsidRPr="00E7520F">
        <w:rPr>
          <w:rFonts w:ascii="Times New Roman" w:hAnsi="Times New Roman" w:cs="Times New Roman"/>
          <w:sz w:val="20"/>
          <w:szCs w:val="20"/>
        </w:rPr>
        <w:tab/>
      </w:r>
      <w:r w:rsidRPr="00E7520F">
        <w:rPr>
          <w:rFonts w:ascii="Times New Roman" w:hAnsi="Times New Roman" w:cs="Times New Roman"/>
          <w:sz w:val="20"/>
          <w:szCs w:val="20"/>
        </w:rPr>
        <w:tab/>
      </w:r>
      <w:r w:rsidRPr="00E7520F">
        <w:rPr>
          <w:rFonts w:ascii="Times New Roman" w:hAnsi="Times New Roman" w:cs="Times New Roman"/>
          <w:sz w:val="20"/>
          <w:szCs w:val="20"/>
        </w:rPr>
        <w:tab/>
      </w:r>
      <w:r w:rsidRPr="00E7520F">
        <w:rPr>
          <w:rFonts w:ascii="Times New Roman" w:hAnsi="Times New Roman" w:cs="Times New Roman"/>
          <w:sz w:val="20"/>
          <w:szCs w:val="20"/>
        </w:rPr>
        <w:tab/>
        <w:t xml:space="preserve"> Signature of HOD </w:t>
      </w:r>
    </w:p>
    <w:p w14:paraId="6089BF2F" w14:textId="77777777" w:rsidR="001F4486" w:rsidRPr="00BB5481" w:rsidRDefault="001F4486" w:rsidP="00687C4A">
      <w:pPr>
        <w:pStyle w:val="NoSpacing"/>
        <w:jc w:val="both"/>
        <w:rPr>
          <w:rFonts w:ascii="Times New Roman" w:hAnsi="Times New Roman"/>
          <w:sz w:val="20"/>
          <w:szCs w:val="20"/>
        </w:rPr>
      </w:pPr>
    </w:p>
    <w:sectPr w:rsidR="001F4486" w:rsidRPr="00BB5481" w:rsidSect="001F4486">
      <w:pgSz w:w="11906" w:h="16838"/>
      <w:pgMar w:top="1418" w:right="1440" w:bottom="851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5187D"/>
    <w:multiLevelType w:val="hybridMultilevel"/>
    <w:tmpl w:val="A52614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21387"/>
    <w:multiLevelType w:val="hybridMultilevel"/>
    <w:tmpl w:val="440280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9420AC"/>
    <w:multiLevelType w:val="hybridMultilevel"/>
    <w:tmpl w:val="252433C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6026A04"/>
    <w:multiLevelType w:val="hybridMultilevel"/>
    <w:tmpl w:val="A52614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MTI0NzMyMrOwtDBT0lEKTi0uzszPAykwrQUALxJ/TiwAAAA="/>
  </w:docVars>
  <w:rsids>
    <w:rsidRoot w:val="002C7880"/>
    <w:rsid w:val="00014145"/>
    <w:rsid w:val="0002514A"/>
    <w:rsid w:val="00034972"/>
    <w:rsid w:val="00045C13"/>
    <w:rsid w:val="00057297"/>
    <w:rsid w:val="0009572D"/>
    <w:rsid w:val="000A5084"/>
    <w:rsid w:val="000D1405"/>
    <w:rsid w:val="00123846"/>
    <w:rsid w:val="001251E1"/>
    <w:rsid w:val="0014545D"/>
    <w:rsid w:val="00172FA4"/>
    <w:rsid w:val="001977E9"/>
    <w:rsid w:val="001A4362"/>
    <w:rsid w:val="001B0BDD"/>
    <w:rsid w:val="001D1FBA"/>
    <w:rsid w:val="001F4486"/>
    <w:rsid w:val="001F7991"/>
    <w:rsid w:val="00224872"/>
    <w:rsid w:val="002C7880"/>
    <w:rsid w:val="002F006D"/>
    <w:rsid w:val="002F4D36"/>
    <w:rsid w:val="003313DA"/>
    <w:rsid w:val="00352989"/>
    <w:rsid w:val="00355A93"/>
    <w:rsid w:val="00361A37"/>
    <w:rsid w:val="00366299"/>
    <w:rsid w:val="003716EC"/>
    <w:rsid w:val="003737CE"/>
    <w:rsid w:val="00377D43"/>
    <w:rsid w:val="0038783D"/>
    <w:rsid w:val="00393821"/>
    <w:rsid w:val="003A1D98"/>
    <w:rsid w:val="003D06BF"/>
    <w:rsid w:val="003D7723"/>
    <w:rsid w:val="00410CF4"/>
    <w:rsid w:val="00415F8C"/>
    <w:rsid w:val="00416D01"/>
    <w:rsid w:val="00417A56"/>
    <w:rsid w:val="00453522"/>
    <w:rsid w:val="00485C71"/>
    <w:rsid w:val="00492816"/>
    <w:rsid w:val="004959EA"/>
    <w:rsid w:val="004F4891"/>
    <w:rsid w:val="004F7560"/>
    <w:rsid w:val="00536AC6"/>
    <w:rsid w:val="00561868"/>
    <w:rsid w:val="005A4359"/>
    <w:rsid w:val="005A62DD"/>
    <w:rsid w:val="005B04D1"/>
    <w:rsid w:val="005D1223"/>
    <w:rsid w:val="006040B3"/>
    <w:rsid w:val="00652A25"/>
    <w:rsid w:val="00661C8B"/>
    <w:rsid w:val="0067085A"/>
    <w:rsid w:val="00687C4A"/>
    <w:rsid w:val="006C6E58"/>
    <w:rsid w:val="006F2209"/>
    <w:rsid w:val="00706192"/>
    <w:rsid w:val="00712410"/>
    <w:rsid w:val="00727CE3"/>
    <w:rsid w:val="00733738"/>
    <w:rsid w:val="00741CA1"/>
    <w:rsid w:val="007612FB"/>
    <w:rsid w:val="00861537"/>
    <w:rsid w:val="008646EA"/>
    <w:rsid w:val="008649A8"/>
    <w:rsid w:val="008A456B"/>
    <w:rsid w:val="008A5E74"/>
    <w:rsid w:val="008C02EE"/>
    <w:rsid w:val="008C1328"/>
    <w:rsid w:val="008C6FD1"/>
    <w:rsid w:val="00956EFB"/>
    <w:rsid w:val="00971F49"/>
    <w:rsid w:val="00975028"/>
    <w:rsid w:val="009A1EAF"/>
    <w:rsid w:val="009C3C56"/>
    <w:rsid w:val="009E3914"/>
    <w:rsid w:val="009E6B49"/>
    <w:rsid w:val="00A152AE"/>
    <w:rsid w:val="00A36588"/>
    <w:rsid w:val="00A41E83"/>
    <w:rsid w:val="00A5040D"/>
    <w:rsid w:val="00A55EE0"/>
    <w:rsid w:val="00A56571"/>
    <w:rsid w:val="00A74A18"/>
    <w:rsid w:val="00AE156A"/>
    <w:rsid w:val="00AF2CB5"/>
    <w:rsid w:val="00B84762"/>
    <w:rsid w:val="00BB35EC"/>
    <w:rsid w:val="00BB5481"/>
    <w:rsid w:val="00BD457D"/>
    <w:rsid w:val="00BD5C61"/>
    <w:rsid w:val="00C002F3"/>
    <w:rsid w:val="00C027B0"/>
    <w:rsid w:val="00C03257"/>
    <w:rsid w:val="00C05F1C"/>
    <w:rsid w:val="00C10879"/>
    <w:rsid w:val="00C45A8F"/>
    <w:rsid w:val="00C53856"/>
    <w:rsid w:val="00C67150"/>
    <w:rsid w:val="00C67F64"/>
    <w:rsid w:val="00C808C4"/>
    <w:rsid w:val="00CB6809"/>
    <w:rsid w:val="00CE111E"/>
    <w:rsid w:val="00D101FE"/>
    <w:rsid w:val="00D2612C"/>
    <w:rsid w:val="00D274C1"/>
    <w:rsid w:val="00D742FD"/>
    <w:rsid w:val="00DD2BD8"/>
    <w:rsid w:val="00DD4F94"/>
    <w:rsid w:val="00E066C1"/>
    <w:rsid w:val="00E10720"/>
    <w:rsid w:val="00E24746"/>
    <w:rsid w:val="00E650D4"/>
    <w:rsid w:val="00E7520F"/>
    <w:rsid w:val="00EB1B5C"/>
    <w:rsid w:val="00EB29E8"/>
    <w:rsid w:val="00EB2EA8"/>
    <w:rsid w:val="00F06FEA"/>
    <w:rsid w:val="00F072F0"/>
    <w:rsid w:val="00F130C5"/>
    <w:rsid w:val="00F204F3"/>
    <w:rsid w:val="00F2428A"/>
    <w:rsid w:val="00F47105"/>
    <w:rsid w:val="00F5293A"/>
    <w:rsid w:val="00F64746"/>
    <w:rsid w:val="00F70265"/>
    <w:rsid w:val="00F76AD6"/>
    <w:rsid w:val="00FB7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83FB0"/>
  <w15:docId w15:val="{755B27E2-EC94-4FF5-A6C7-72D206642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74C1"/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qFormat/>
    <w:rsid w:val="00D274C1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link w:val="NoSpacing"/>
    <w:rsid w:val="00D274C1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D274C1"/>
    <w:pPr>
      <w:ind w:left="720"/>
      <w:contextualSpacing/>
    </w:pPr>
    <w:rPr>
      <w:rFonts w:eastAsiaTheme="minorHAns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04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910</Words>
  <Characters>518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ini</dc:creator>
  <cp:keywords/>
  <dc:description/>
  <cp:lastModifiedBy>admin</cp:lastModifiedBy>
  <cp:revision>30</cp:revision>
  <dcterms:created xsi:type="dcterms:W3CDTF">2023-02-20T03:41:00Z</dcterms:created>
  <dcterms:modified xsi:type="dcterms:W3CDTF">2023-02-20T13:05:00Z</dcterms:modified>
</cp:coreProperties>
</file>